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8722C" w14:textId="4D055891" w:rsidR="00BC3BAC" w:rsidRPr="009B1B5D" w:rsidRDefault="00BC3BAC" w:rsidP="00BC3BAC">
      <w:pPr>
        <w:rPr>
          <w:rFonts w:asciiTheme="minorHAnsi" w:hAnsiTheme="minorHAnsi" w:cstheme="minorHAnsi"/>
          <w:sz w:val="2"/>
        </w:rPr>
      </w:pPr>
    </w:p>
    <w:tbl>
      <w:tblPr>
        <w:tblpPr w:leftFromText="180" w:rightFromText="180" w:vertAnchor="text" w:horzAnchor="margin" w:tblpY="159"/>
        <w:tblW w:w="953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435"/>
        <w:gridCol w:w="270"/>
        <w:gridCol w:w="770"/>
        <w:gridCol w:w="1230"/>
        <w:gridCol w:w="360"/>
        <w:gridCol w:w="340"/>
        <w:gridCol w:w="180"/>
        <w:gridCol w:w="447"/>
        <w:gridCol w:w="1083"/>
        <w:gridCol w:w="794"/>
        <w:gridCol w:w="16"/>
        <w:gridCol w:w="87"/>
        <w:gridCol w:w="270"/>
        <w:gridCol w:w="761"/>
        <w:gridCol w:w="142"/>
        <w:gridCol w:w="1350"/>
      </w:tblGrid>
      <w:tr w:rsidR="00BC3BAC" w:rsidRPr="009B1B5D" w14:paraId="01B2272F" w14:textId="77777777" w:rsidTr="00D42EE6">
        <w:trPr>
          <w:trHeight w:val="70"/>
        </w:trPr>
        <w:tc>
          <w:tcPr>
            <w:tcW w:w="1705" w:type="dxa"/>
            <w:gridSpan w:val="2"/>
            <w:shd w:val="clear" w:color="auto" w:fill="auto"/>
          </w:tcPr>
          <w:p w14:paraId="6C60E7A9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p w14:paraId="5CA4365A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p w14:paraId="22C6138F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9B1B5D">
              <w:rPr>
                <w:rFonts w:asciiTheme="minorHAnsi" w:hAnsiTheme="minorHAnsi" w:cstheme="minorHAnsi"/>
                <w:szCs w:val="20"/>
                <w:lang w:val="en-US"/>
              </w:rPr>
              <w:t>Attach Your Photo</w:t>
            </w:r>
          </w:p>
        </w:tc>
        <w:tc>
          <w:tcPr>
            <w:tcW w:w="7830" w:type="dxa"/>
            <w:gridSpan w:val="14"/>
            <w:shd w:val="clear" w:color="auto" w:fill="A8D08D"/>
          </w:tcPr>
          <w:p w14:paraId="23E907E7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8"/>
                <w:szCs w:val="22"/>
                <w:lang w:val="en-US"/>
              </w:rPr>
              <w:t>Sesame Workshop Bangladesh</w:t>
            </w:r>
          </w:p>
          <w:p w14:paraId="3DE0F02D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4"/>
                <w:szCs w:val="22"/>
                <w:lang w:val="en-US"/>
              </w:rPr>
              <w:t>Employment Application Form</w:t>
            </w:r>
          </w:p>
          <w:p w14:paraId="796ABE38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24"/>
                <w:lang w:val="en-US"/>
              </w:rPr>
            </w:pPr>
          </w:p>
          <w:p w14:paraId="0F105C50" w14:textId="178F626A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(Please fill up the form and submit together with your Resume.  All information will</w:t>
            </w:r>
            <w:r w:rsidR="009275B7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  <w:r w:rsidR="009275B7"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be treated with confidentiality)</w:t>
            </w: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</w:p>
        </w:tc>
      </w:tr>
      <w:tr w:rsidR="009275B7" w:rsidRPr="009B1B5D" w14:paraId="57062E17" w14:textId="35C7702A" w:rsidTr="00FA6D5C">
        <w:trPr>
          <w:trHeight w:val="443"/>
        </w:trPr>
        <w:tc>
          <w:tcPr>
            <w:tcW w:w="247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14:paraId="51C393B3" w14:textId="5BF2689C" w:rsidR="009275B7" w:rsidRPr="00F204A7" w:rsidRDefault="009275B7" w:rsidP="00FA6D5C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Position Applied for: </w:t>
            </w:r>
          </w:p>
        </w:tc>
        <w:tc>
          <w:tcPr>
            <w:tcW w:w="7060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</w:tcPr>
          <w:p w14:paraId="3F26D399" w14:textId="730320DC" w:rsidR="009275B7" w:rsidRPr="00F204A7" w:rsidRDefault="009275B7" w:rsidP="00FA6D5C">
            <w:pPr>
              <w:jc w:val="center"/>
              <w:rPr>
                <w:b/>
              </w:rPr>
            </w:pPr>
          </w:p>
        </w:tc>
      </w:tr>
      <w:tr w:rsidR="009275B7" w:rsidRPr="009B1B5D" w14:paraId="51DDC5E0" w14:textId="51FD238D" w:rsidTr="00FA6D5C">
        <w:trPr>
          <w:trHeight w:val="443"/>
        </w:trPr>
        <w:tc>
          <w:tcPr>
            <w:tcW w:w="247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14:paraId="79A88AB2" w14:textId="6E8431FE" w:rsidR="009275B7" w:rsidRPr="00F204A7" w:rsidRDefault="009275B7" w:rsidP="00FA6D5C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>Expected Salary:</w:t>
            </w:r>
          </w:p>
        </w:tc>
        <w:tc>
          <w:tcPr>
            <w:tcW w:w="7060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</w:tcPr>
          <w:p w14:paraId="7749B61B" w14:textId="64282E16" w:rsidR="009275B7" w:rsidRPr="00F204A7" w:rsidRDefault="009275B7" w:rsidP="00FA6D5C">
            <w:pPr>
              <w:jc w:val="center"/>
              <w:rPr>
                <w:b/>
              </w:rPr>
            </w:pPr>
          </w:p>
        </w:tc>
      </w:tr>
      <w:tr w:rsidR="009275B7" w:rsidRPr="009B1B5D" w14:paraId="27BB647E" w14:textId="08849F67" w:rsidTr="00FA6D5C">
        <w:trPr>
          <w:trHeight w:val="443"/>
        </w:trPr>
        <w:tc>
          <w:tcPr>
            <w:tcW w:w="247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14:paraId="048FF57E" w14:textId="77777777" w:rsidR="009275B7" w:rsidRDefault="009275B7" w:rsidP="00FA6D5C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Required Notice Period: </w:t>
            </w:r>
          </w:p>
          <w:p w14:paraId="38080BD9" w14:textId="0A222A98" w:rsidR="004D4000" w:rsidRPr="00F204A7" w:rsidRDefault="004D4000" w:rsidP="00FA6D5C">
            <w:pPr>
              <w:pStyle w:val="NoSpacing"/>
              <w:rPr>
                <w:b/>
              </w:rPr>
            </w:pPr>
            <w:r>
              <w:rPr>
                <w:b/>
              </w:rPr>
              <w:t>(put a tick mark)</w:t>
            </w:r>
          </w:p>
        </w:tc>
        <w:tc>
          <w:tcPr>
            <w:tcW w:w="7060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</w:tcPr>
          <w:p w14:paraId="1E058646" w14:textId="77777777" w:rsidR="004D4000" w:rsidRDefault="004D4000" w:rsidP="00FA6D5C">
            <w:pPr>
              <w:jc w:val="center"/>
              <w:rPr>
                <w:bCs/>
              </w:rPr>
            </w:pPr>
          </w:p>
          <w:p w14:paraId="62E3F687" w14:textId="2A736F94" w:rsidR="009275B7" w:rsidRPr="004D4000" w:rsidRDefault="004D4000" w:rsidP="004D4000">
            <w:pPr>
              <w:pStyle w:val="ListParagraph"/>
              <w:numPr>
                <w:ilvl w:val="0"/>
                <w:numId w:val="16"/>
              </w:numPr>
              <w:jc w:val="center"/>
              <w:rPr>
                <w:bCs/>
              </w:rPr>
            </w:pPr>
            <w:r w:rsidRPr="004D4000">
              <w:rPr>
                <w:bCs/>
                <w:sz w:val="24"/>
                <w:szCs w:val="26"/>
              </w:rPr>
              <w:t>7days</w:t>
            </w:r>
            <w:r w:rsidRPr="004D4000">
              <w:rPr>
                <w:bCs/>
                <w:sz w:val="24"/>
                <w:szCs w:val="26"/>
              </w:rPr>
              <w:tab/>
            </w:r>
            <w:r w:rsidRPr="004D4000">
              <w:rPr>
                <w:bCs/>
                <w:sz w:val="24"/>
                <w:szCs w:val="26"/>
              </w:rPr>
              <w:tab/>
              <w:t>b)15 days</w:t>
            </w:r>
            <w:r w:rsidRPr="004D4000">
              <w:rPr>
                <w:bCs/>
                <w:sz w:val="24"/>
                <w:szCs w:val="26"/>
              </w:rPr>
              <w:tab/>
            </w:r>
            <w:r w:rsidRPr="004D4000">
              <w:rPr>
                <w:bCs/>
                <w:sz w:val="24"/>
                <w:szCs w:val="26"/>
              </w:rPr>
              <w:tab/>
              <w:t>c) 30 days</w:t>
            </w:r>
          </w:p>
        </w:tc>
      </w:tr>
      <w:tr w:rsidR="00BC3BAC" w:rsidRPr="009B1B5D" w14:paraId="62D0C048" w14:textId="77777777" w:rsidTr="00FA6D5C">
        <w:trPr>
          <w:trHeight w:val="428"/>
        </w:trPr>
        <w:tc>
          <w:tcPr>
            <w:tcW w:w="9535" w:type="dxa"/>
            <w:gridSpan w:val="16"/>
            <w:shd w:val="clear" w:color="auto" w:fill="A8D08D"/>
          </w:tcPr>
          <w:p w14:paraId="79FFBBB3" w14:textId="77777777" w:rsidR="00BC3BAC" w:rsidRPr="009275B7" w:rsidRDefault="00BC3BAC" w:rsidP="00FA6D5C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9275B7">
              <w:rPr>
                <w:rFonts w:asciiTheme="minorHAnsi" w:hAnsiTheme="minorHAnsi" w:cstheme="minorHAnsi"/>
                <w:b/>
                <w:sz w:val="24"/>
                <w:lang w:val="en-US"/>
              </w:rPr>
              <w:t>PERSONAL DETAILS</w:t>
            </w:r>
          </w:p>
        </w:tc>
      </w:tr>
      <w:tr w:rsidR="00BC3BAC" w:rsidRPr="009B1B5D" w14:paraId="6903BAE9" w14:textId="77777777" w:rsidTr="00FA6D5C">
        <w:trPr>
          <w:trHeight w:val="362"/>
        </w:trPr>
        <w:tc>
          <w:tcPr>
            <w:tcW w:w="9535" w:type="dxa"/>
            <w:gridSpan w:val="16"/>
          </w:tcPr>
          <w:p w14:paraId="7D6D668A" w14:textId="376F86CC" w:rsidR="00BC3BAC" w:rsidRPr="009B1B5D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Your</w:t>
            </w:r>
            <w:r w:rsidR="00BC3BA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Full Name:  </w:t>
            </w:r>
          </w:p>
        </w:tc>
      </w:tr>
      <w:tr w:rsidR="00BC3BAC" w:rsidRPr="009B1B5D" w14:paraId="529B256D" w14:textId="77777777" w:rsidTr="00FA6D5C">
        <w:trPr>
          <w:trHeight w:val="380"/>
        </w:trPr>
        <w:tc>
          <w:tcPr>
            <w:tcW w:w="4585" w:type="dxa"/>
            <w:gridSpan w:val="7"/>
          </w:tcPr>
          <w:p w14:paraId="4F26635F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Mother’s Name:</w:t>
            </w:r>
          </w:p>
        </w:tc>
        <w:tc>
          <w:tcPr>
            <w:tcW w:w="4950" w:type="dxa"/>
            <w:gridSpan w:val="9"/>
          </w:tcPr>
          <w:p w14:paraId="0EBF0E7A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ather’s Name:</w:t>
            </w:r>
          </w:p>
        </w:tc>
      </w:tr>
      <w:tr w:rsidR="00BC3BAC" w:rsidRPr="009B1B5D" w14:paraId="345A09B6" w14:textId="77777777" w:rsidTr="00FA6D5C">
        <w:trPr>
          <w:trHeight w:val="398"/>
        </w:trPr>
        <w:tc>
          <w:tcPr>
            <w:tcW w:w="4585" w:type="dxa"/>
            <w:gridSpan w:val="7"/>
          </w:tcPr>
          <w:p w14:paraId="24F7AEE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ate of Birth:</w:t>
            </w:r>
          </w:p>
        </w:tc>
        <w:tc>
          <w:tcPr>
            <w:tcW w:w="4950" w:type="dxa"/>
            <w:gridSpan w:val="9"/>
          </w:tcPr>
          <w:p w14:paraId="4CFD816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National ID/or Passport No:</w:t>
            </w:r>
          </w:p>
        </w:tc>
      </w:tr>
      <w:tr w:rsidR="00BC3BAC" w:rsidRPr="009B1B5D" w14:paraId="354DB85A" w14:textId="77777777" w:rsidTr="00FA6D5C">
        <w:trPr>
          <w:trHeight w:val="512"/>
        </w:trPr>
        <w:tc>
          <w:tcPr>
            <w:tcW w:w="9535" w:type="dxa"/>
            <w:gridSpan w:val="16"/>
          </w:tcPr>
          <w:p w14:paraId="7D3354EB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Present Address:</w:t>
            </w:r>
          </w:p>
        </w:tc>
      </w:tr>
      <w:tr w:rsidR="00BC3BAC" w:rsidRPr="009B1B5D" w14:paraId="5F3190FE" w14:textId="77777777" w:rsidTr="00FA6D5C">
        <w:trPr>
          <w:trHeight w:val="512"/>
        </w:trPr>
        <w:tc>
          <w:tcPr>
            <w:tcW w:w="9535" w:type="dxa"/>
            <w:gridSpan w:val="16"/>
          </w:tcPr>
          <w:p w14:paraId="01A62DA4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Permanent Address: </w:t>
            </w:r>
          </w:p>
        </w:tc>
      </w:tr>
      <w:tr w:rsidR="00BC3BAC" w:rsidRPr="009B1B5D" w14:paraId="75871F54" w14:textId="77777777" w:rsidTr="00FA6D5C">
        <w:trPr>
          <w:trHeight w:val="512"/>
        </w:trPr>
        <w:tc>
          <w:tcPr>
            <w:tcW w:w="4585" w:type="dxa"/>
            <w:gridSpan w:val="7"/>
          </w:tcPr>
          <w:p w14:paraId="0B9444C2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E-mail address:</w:t>
            </w:r>
          </w:p>
        </w:tc>
        <w:tc>
          <w:tcPr>
            <w:tcW w:w="4950" w:type="dxa"/>
            <w:gridSpan w:val="9"/>
          </w:tcPr>
          <w:p w14:paraId="521E754E" w14:textId="478254DE" w:rsidR="00BC3BAC" w:rsidRPr="009B1B5D" w:rsidRDefault="0077299A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TIN Number (if applicable)</w:t>
            </w:r>
            <w:r w:rsidR="00BC3BA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:</w:t>
            </w:r>
          </w:p>
        </w:tc>
      </w:tr>
      <w:tr w:rsidR="00FA6D5C" w:rsidRPr="009B1B5D" w14:paraId="73ECF7C6" w14:textId="77777777" w:rsidTr="00FA6D5C">
        <w:trPr>
          <w:trHeight w:val="317"/>
        </w:trPr>
        <w:tc>
          <w:tcPr>
            <w:tcW w:w="1435" w:type="dxa"/>
            <w:vMerge w:val="restart"/>
          </w:tcPr>
          <w:p w14:paraId="5BC9CC3B" w14:textId="77777777" w:rsidR="00FA6D5C" w:rsidRPr="009B1B5D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Telephone number:</w:t>
            </w:r>
          </w:p>
        </w:tc>
        <w:tc>
          <w:tcPr>
            <w:tcW w:w="4680" w:type="dxa"/>
            <w:gridSpan w:val="8"/>
            <w:tcBorders>
              <w:bottom w:val="single" w:sz="4" w:space="0" w:color="auto"/>
            </w:tcBorders>
          </w:tcPr>
          <w:p w14:paraId="6BD5C1E4" w14:textId="14389773" w:rsidR="00FA6D5C" w:rsidRPr="009B1B5D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ell no 1: </w:t>
            </w:r>
          </w:p>
        </w:tc>
        <w:tc>
          <w:tcPr>
            <w:tcW w:w="3420" w:type="dxa"/>
            <w:gridSpan w:val="7"/>
            <w:vMerge w:val="restart"/>
          </w:tcPr>
          <w:p w14:paraId="027C4197" w14:textId="36D23FA7" w:rsidR="00FA6D5C" w:rsidRPr="009B1B5D" w:rsidRDefault="00FA6D5C" w:rsidP="00FA6D5C">
            <w:pPr>
              <w:pStyle w:val="BodyTextIndent2"/>
              <w:spacing w:after="100" w:afterAutospacing="1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Skype ID: </w:t>
            </w:r>
          </w:p>
        </w:tc>
      </w:tr>
      <w:tr w:rsidR="00FA6D5C" w:rsidRPr="009B1B5D" w14:paraId="1C2370BA" w14:textId="77777777" w:rsidTr="00FA6D5C">
        <w:trPr>
          <w:trHeight w:val="344"/>
        </w:trPr>
        <w:tc>
          <w:tcPr>
            <w:tcW w:w="1435" w:type="dxa"/>
            <w:vMerge/>
          </w:tcPr>
          <w:p w14:paraId="0AF19912" w14:textId="77777777" w:rsidR="00FA6D5C" w:rsidRPr="009B1B5D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680" w:type="dxa"/>
            <w:gridSpan w:val="8"/>
            <w:tcBorders>
              <w:top w:val="single" w:sz="4" w:space="0" w:color="auto"/>
            </w:tcBorders>
          </w:tcPr>
          <w:p w14:paraId="7189F04C" w14:textId="46E9D90D" w:rsidR="00FA6D5C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Cell no 2:</w:t>
            </w:r>
          </w:p>
        </w:tc>
        <w:tc>
          <w:tcPr>
            <w:tcW w:w="3420" w:type="dxa"/>
            <w:gridSpan w:val="7"/>
            <w:vMerge/>
          </w:tcPr>
          <w:p w14:paraId="53D48C9E" w14:textId="77777777" w:rsidR="00FA6D5C" w:rsidRDefault="00FA6D5C" w:rsidP="00FA6D5C">
            <w:pPr>
              <w:pStyle w:val="BodyTextIndent2"/>
              <w:spacing w:after="100" w:afterAutospacing="1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BC3BAC" w:rsidRPr="009B1B5D" w14:paraId="17E2C51B" w14:textId="77777777" w:rsidTr="00FA6D5C">
        <w:trPr>
          <w:trHeight w:val="392"/>
        </w:trPr>
        <w:tc>
          <w:tcPr>
            <w:tcW w:w="9535" w:type="dxa"/>
            <w:gridSpan w:val="16"/>
            <w:shd w:val="clear" w:color="auto" w:fill="A8D08D"/>
          </w:tcPr>
          <w:p w14:paraId="3A7FA3DE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 xml:space="preserve">PRESENT EMPLOYMENT DETAILS </w:t>
            </w:r>
          </w:p>
          <w:p w14:paraId="4DBE482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2"/>
                <w:szCs w:val="20"/>
                <w:lang w:val="en-US" w:eastAsia="en-US"/>
              </w:rPr>
            </w:pPr>
          </w:p>
        </w:tc>
      </w:tr>
      <w:tr w:rsidR="009B1B5D" w:rsidRPr="009B1B5D" w14:paraId="2ED55602" w14:textId="77777777" w:rsidTr="00FA6D5C">
        <w:trPr>
          <w:trHeight w:val="365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41B09873" w14:textId="268E0290" w:rsidR="009B1B5D" w:rsidRPr="009B1B5D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Current 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or </w:t>
            </w: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Most recent job 1:</w:t>
            </w:r>
          </w:p>
        </w:tc>
      </w:tr>
      <w:tr w:rsidR="009B1B5D" w:rsidRPr="009B1B5D" w14:paraId="1E3A2020" w14:textId="77777777" w:rsidTr="00F544B4">
        <w:trPr>
          <w:trHeight w:val="434"/>
        </w:trPr>
        <w:tc>
          <w:tcPr>
            <w:tcW w:w="9535" w:type="dxa"/>
            <w:gridSpan w:val="16"/>
          </w:tcPr>
          <w:p w14:paraId="55C6A84A" w14:textId="77777777" w:rsidR="009B1B5D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</w:t>
            </w:r>
          </w:p>
          <w:p w14:paraId="3767A538" w14:textId="33DD8F13" w:rsidR="009B1B5D" w:rsidRPr="00F544B4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2"/>
                <w:szCs w:val="20"/>
                <w:lang w:val="en-US" w:eastAsia="en-US"/>
              </w:rPr>
            </w:pPr>
          </w:p>
        </w:tc>
      </w:tr>
      <w:tr w:rsidR="009275B7" w:rsidRPr="009B1B5D" w14:paraId="39F7F4CA" w14:textId="77777777" w:rsidTr="00FA6D5C">
        <w:trPr>
          <w:trHeight w:val="560"/>
        </w:trPr>
        <w:tc>
          <w:tcPr>
            <w:tcW w:w="4405" w:type="dxa"/>
            <w:gridSpan w:val="6"/>
          </w:tcPr>
          <w:p w14:paraId="36EF29BE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102127C2" w14:textId="06A43AA1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5130" w:type="dxa"/>
            <w:gridSpan w:val="10"/>
          </w:tcPr>
          <w:p w14:paraId="62FEE6C3" w14:textId="630EA5E9" w:rsidR="00BC3BAC" w:rsidRPr="009B1B5D" w:rsidRDefault="0077299A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M</w:t>
            </w:r>
            <w:r w:rsidR="00BC3BA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onthly gross salary </w:t>
            </w:r>
            <w:r w:rsid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="00BC3BA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A6D5C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other </w:t>
            </w:r>
            <w:r w:rsidR="00BC3BA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benefits:</w:t>
            </w:r>
          </w:p>
          <w:p w14:paraId="67E7A3E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3C879F53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743D0" w:rsidRPr="009B1B5D" w14:paraId="4324D676" w14:textId="77777777" w:rsidTr="00FA6D5C">
        <w:trPr>
          <w:trHeight w:val="227"/>
        </w:trPr>
        <w:tc>
          <w:tcPr>
            <w:tcW w:w="9535" w:type="dxa"/>
            <w:gridSpan w:val="16"/>
          </w:tcPr>
          <w:p w14:paraId="4ECDAD5B" w14:textId="25817DDF" w:rsidR="009743D0" w:rsidRDefault="009743D0" w:rsidP="00FA6D5C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employment:  </w:t>
            </w:r>
            <w:r w:rsidR="00F204A7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A6D5C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004167553"/>
                <w:placeholder>
                  <w:docPart w:val="22928A4A86834286ACB2D48CC2538C9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To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113283461"/>
                <w:placeholder>
                  <w:docPart w:val="BE8F69BE1FB64700926EDD0C8F504E6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0C7D6F55" w14:textId="5B5E6175" w:rsidR="00EB6979" w:rsidRPr="00EB6979" w:rsidRDefault="00EB6979" w:rsidP="00FA6D5C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6"/>
                <w:szCs w:val="20"/>
                <w:lang w:val="en-US" w:eastAsia="en-US"/>
              </w:rPr>
            </w:pPr>
          </w:p>
        </w:tc>
      </w:tr>
      <w:tr w:rsidR="009743D0" w:rsidRPr="009B1B5D" w14:paraId="008C870E" w14:textId="77777777" w:rsidTr="00FA6D5C">
        <w:trPr>
          <w:trHeight w:val="2150"/>
        </w:trPr>
        <w:tc>
          <w:tcPr>
            <w:tcW w:w="9535" w:type="dxa"/>
            <w:gridSpan w:val="16"/>
          </w:tcPr>
          <w:p w14:paraId="61207135" w14:textId="16B85AAE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363CBB38" w14:textId="6BA82E34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2E017614" w14:textId="6B23B00C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5325ACFA" w14:textId="7B2FC125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72119516" w14:textId="6D9CD764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5000A1F" w14:textId="4168A5AE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6493435F" w14:textId="240898AF" w:rsidR="009743D0" w:rsidRPr="0071157C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7DB51D27" w14:textId="77777777" w:rsidTr="00FA6D5C">
        <w:trPr>
          <w:trHeight w:val="620"/>
        </w:trPr>
        <w:tc>
          <w:tcPr>
            <w:tcW w:w="9535" w:type="dxa"/>
            <w:gridSpan w:val="16"/>
          </w:tcPr>
          <w:p w14:paraId="61EDDFF1" w14:textId="393D1787" w:rsidR="009743D0" w:rsidRPr="009743D0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</w:tc>
      </w:tr>
      <w:tr w:rsidR="009743D0" w:rsidRPr="009B1B5D" w14:paraId="207B975E" w14:textId="77777777" w:rsidTr="00FA6D5C">
        <w:trPr>
          <w:trHeight w:val="350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76C93823" w14:textId="7DCB8219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lastRenderedPageBreak/>
              <w:t>Most recent job 2:</w:t>
            </w:r>
          </w:p>
        </w:tc>
      </w:tr>
      <w:tr w:rsidR="009743D0" w:rsidRPr="009B1B5D" w14:paraId="7040114B" w14:textId="77777777" w:rsidTr="00F544B4">
        <w:trPr>
          <w:trHeight w:val="618"/>
        </w:trPr>
        <w:tc>
          <w:tcPr>
            <w:tcW w:w="9535" w:type="dxa"/>
            <w:gridSpan w:val="16"/>
          </w:tcPr>
          <w:p w14:paraId="406AC658" w14:textId="2D3FD262" w:rsidR="009743D0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</w:t>
            </w:r>
          </w:p>
          <w:p w14:paraId="0476C489" w14:textId="77777777" w:rsidR="00EB6979" w:rsidRDefault="00EB6979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5B47E599" w14:textId="77777777" w:rsidR="009743D0" w:rsidRPr="00F544B4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6"/>
                <w:szCs w:val="20"/>
                <w:lang w:val="en-US" w:eastAsia="en-US"/>
              </w:rPr>
            </w:pPr>
          </w:p>
        </w:tc>
      </w:tr>
      <w:tr w:rsidR="009743D0" w:rsidRPr="009B1B5D" w14:paraId="6830ECCF" w14:textId="77777777" w:rsidTr="00FA6D5C">
        <w:trPr>
          <w:trHeight w:val="560"/>
        </w:trPr>
        <w:tc>
          <w:tcPr>
            <w:tcW w:w="4405" w:type="dxa"/>
            <w:gridSpan w:val="6"/>
          </w:tcPr>
          <w:p w14:paraId="64E46DF8" w14:textId="77777777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2A5BA986" w14:textId="77777777" w:rsidR="009743D0" w:rsidRPr="00F544B4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4"/>
                <w:szCs w:val="20"/>
                <w:lang w:val="en-US" w:eastAsia="en-US"/>
              </w:rPr>
            </w:pPr>
          </w:p>
        </w:tc>
        <w:tc>
          <w:tcPr>
            <w:tcW w:w="5130" w:type="dxa"/>
            <w:gridSpan w:val="10"/>
          </w:tcPr>
          <w:p w14:paraId="198338C6" w14:textId="1AB0F7BD" w:rsidR="009743D0" w:rsidRPr="009B1B5D" w:rsidRDefault="0077299A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M</w:t>
            </w:r>
            <w:r w:rsidR="009743D0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onthly gross salary </w:t>
            </w:r>
            <w:r w:rsidR="009743D0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="009743D0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benefits:</w:t>
            </w:r>
          </w:p>
          <w:p w14:paraId="5A25B528" w14:textId="77777777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73A3A654" w14:textId="77777777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743D0" w14:paraId="00138569" w14:textId="77777777" w:rsidTr="00FA6D5C">
        <w:trPr>
          <w:trHeight w:val="227"/>
        </w:trPr>
        <w:tc>
          <w:tcPr>
            <w:tcW w:w="9535" w:type="dxa"/>
            <w:gridSpan w:val="16"/>
          </w:tcPr>
          <w:p w14:paraId="08A5E294" w14:textId="77777777" w:rsidR="00905E5B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employment:  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680268882"/>
                <w:placeholder>
                  <w:docPart w:val="A2F8E5B497F7434B935C7AEB958C13B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To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705907880"/>
                <w:placeholder>
                  <w:docPart w:val="145C10BE92F74FE983336F54DFEE3CF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37F9AAA0" w14:textId="2860122C" w:rsidR="00905E5B" w:rsidRPr="00905E5B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2"/>
                <w:szCs w:val="20"/>
                <w:lang w:val="en-US" w:eastAsia="en-US"/>
              </w:rPr>
            </w:pPr>
          </w:p>
        </w:tc>
      </w:tr>
      <w:tr w:rsidR="009743D0" w:rsidRPr="009B1B5D" w14:paraId="55DD7227" w14:textId="77777777" w:rsidTr="00FA6D5C">
        <w:trPr>
          <w:trHeight w:val="2162"/>
        </w:trPr>
        <w:tc>
          <w:tcPr>
            <w:tcW w:w="9535" w:type="dxa"/>
            <w:gridSpan w:val="16"/>
          </w:tcPr>
          <w:p w14:paraId="54CE0C74" w14:textId="51F41C8C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7FC0A3D1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1C59756D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2EFA8AAD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5CA6CB8A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05DB4BEC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92B86C1" w14:textId="0AE2AB95" w:rsidR="009743D0" w:rsidRPr="00EB6979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2CE2FDCA" w14:textId="77777777" w:rsidTr="00FA6D5C">
        <w:trPr>
          <w:trHeight w:val="548"/>
        </w:trPr>
        <w:tc>
          <w:tcPr>
            <w:tcW w:w="9535" w:type="dxa"/>
            <w:gridSpan w:val="16"/>
          </w:tcPr>
          <w:p w14:paraId="261897B6" w14:textId="77777777" w:rsidR="009743D0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  <w:p w14:paraId="24681A5D" w14:textId="77777777" w:rsidR="00EB6979" w:rsidRPr="00EB6979" w:rsidRDefault="00EB6979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4"/>
                <w:szCs w:val="20"/>
                <w:u w:val="single"/>
                <w:lang w:val="en-US" w:eastAsia="en-US"/>
              </w:rPr>
            </w:pPr>
          </w:p>
          <w:p w14:paraId="4AF17A05" w14:textId="1880E89A" w:rsidR="00EB6979" w:rsidRPr="009B1B5D" w:rsidRDefault="00EB6979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</w:p>
        </w:tc>
      </w:tr>
      <w:tr w:rsidR="009743D0" w:rsidRPr="009B1B5D" w14:paraId="7D32F233" w14:textId="77777777" w:rsidTr="00D42EE6">
        <w:trPr>
          <w:trHeight w:val="362"/>
        </w:trPr>
        <w:tc>
          <w:tcPr>
            <w:tcW w:w="9535" w:type="dxa"/>
            <w:gridSpan w:val="16"/>
            <w:shd w:val="clear" w:color="auto" w:fill="A8D08D"/>
          </w:tcPr>
          <w:p w14:paraId="4D136C6A" w14:textId="77777777" w:rsidR="009743D0" w:rsidRPr="00D42EE6" w:rsidRDefault="009743D0" w:rsidP="00D42EE6">
            <w:pPr>
              <w:pStyle w:val="NoSpacing"/>
              <w:jc w:val="center"/>
              <w:rPr>
                <w:b/>
                <w:bCs/>
              </w:rPr>
            </w:pPr>
            <w:r w:rsidRPr="00D42EE6">
              <w:rPr>
                <w:b/>
                <w:bCs/>
              </w:rPr>
              <w:t>PREVIOUS E</w:t>
            </w:r>
            <w:bookmarkStart w:id="0" w:name="_GoBack"/>
            <w:bookmarkEnd w:id="0"/>
            <w:r w:rsidRPr="00D42EE6">
              <w:rPr>
                <w:b/>
                <w:bCs/>
              </w:rPr>
              <w:t>MPLOYMENT DETAILS (IF APPLICABLE)</w:t>
            </w:r>
          </w:p>
        </w:tc>
      </w:tr>
      <w:tr w:rsidR="009275B7" w:rsidRPr="009B1B5D" w14:paraId="48F7E240" w14:textId="77777777" w:rsidTr="00FA6D5C">
        <w:trPr>
          <w:trHeight w:val="305"/>
        </w:trPr>
        <w:tc>
          <w:tcPr>
            <w:tcW w:w="4405" w:type="dxa"/>
            <w:gridSpan w:val="6"/>
            <w:shd w:val="clear" w:color="auto" w:fill="A8D08D" w:themeFill="accent6" w:themeFillTint="99"/>
          </w:tcPr>
          <w:p w14:paraId="26828A9C" w14:textId="77777777" w:rsidR="009743D0" w:rsidRPr="009B1B5D" w:rsidRDefault="009743D0" w:rsidP="00FA6D5C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Position</w:t>
            </w:r>
          </w:p>
        </w:tc>
        <w:tc>
          <w:tcPr>
            <w:tcW w:w="2607" w:type="dxa"/>
            <w:gridSpan w:val="6"/>
            <w:shd w:val="clear" w:color="auto" w:fill="A8D08D" w:themeFill="accent6" w:themeFillTint="99"/>
          </w:tcPr>
          <w:p w14:paraId="790C54B7" w14:textId="77777777" w:rsidR="009743D0" w:rsidRPr="009B1B5D" w:rsidRDefault="009743D0" w:rsidP="00FA6D5C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Organization</w:t>
            </w:r>
          </w:p>
        </w:tc>
        <w:tc>
          <w:tcPr>
            <w:tcW w:w="2523" w:type="dxa"/>
            <w:gridSpan w:val="4"/>
            <w:shd w:val="clear" w:color="auto" w:fill="A8D08D" w:themeFill="accent6" w:themeFillTint="99"/>
          </w:tcPr>
          <w:p w14:paraId="691AECB6" w14:textId="797DDE21" w:rsidR="009743D0" w:rsidRPr="009B1B5D" w:rsidRDefault="009743D0" w:rsidP="00FA6D5C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Duration</w:t>
            </w:r>
          </w:p>
        </w:tc>
      </w:tr>
      <w:tr w:rsidR="00F204A7" w:rsidRPr="009B1B5D" w14:paraId="7005E048" w14:textId="77777777" w:rsidTr="00FA6D5C">
        <w:trPr>
          <w:trHeight w:val="692"/>
        </w:trPr>
        <w:tc>
          <w:tcPr>
            <w:tcW w:w="4405" w:type="dxa"/>
            <w:gridSpan w:val="6"/>
          </w:tcPr>
          <w:p w14:paraId="01ADC953" w14:textId="77777777" w:rsidR="00F204A7" w:rsidRPr="00F204A7" w:rsidRDefault="00F204A7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03112D6D" w14:textId="77777777" w:rsidR="00F204A7" w:rsidRPr="00F204A7" w:rsidRDefault="00F204A7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437BC06A" w14:textId="5E37BB4B" w:rsidR="00F204A7" w:rsidRPr="00F204A7" w:rsidRDefault="00F204A7" w:rsidP="00FA6D5C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 w:rsidR="009275B7"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81513726"/>
                <w:placeholder>
                  <w:docPart w:val="B60412B696E14888BCDC7FBB34DAE66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50871E3" w14:textId="464F36AF" w:rsidR="00F204A7" w:rsidRPr="00F204A7" w:rsidRDefault="00F204A7" w:rsidP="00FA6D5C">
            <w:pPr>
              <w:rPr>
                <w:sz w:val="14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 w:rsidR="00D161AD"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07095516"/>
                <w:placeholder>
                  <w:docPart w:val="699B58716414436BBEB35F169AC83F0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0A151FB7" w14:textId="77777777" w:rsidTr="00FA6D5C">
        <w:trPr>
          <w:trHeight w:val="800"/>
        </w:trPr>
        <w:tc>
          <w:tcPr>
            <w:tcW w:w="4405" w:type="dxa"/>
            <w:gridSpan w:val="6"/>
          </w:tcPr>
          <w:p w14:paraId="68AF8CCF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31B9E00E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0630EED8" w14:textId="77777777" w:rsidR="00D161AD" w:rsidRPr="00F204A7" w:rsidRDefault="00D161AD" w:rsidP="00FA6D5C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1007250611"/>
                <w:placeholder>
                  <w:docPart w:val="2CD3207708E745FAA787F3A0CDBF04B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2D5406B" w14:textId="1E47949C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678613567"/>
                <w:placeholder>
                  <w:docPart w:val="87018E94E1234A2EA7BE7ED61B36667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152B3887" w14:textId="77777777" w:rsidTr="00FA6D5C">
        <w:trPr>
          <w:trHeight w:val="210"/>
        </w:trPr>
        <w:tc>
          <w:tcPr>
            <w:tcW w:w="4405" w:type="dxa"/>
            <w:gridSpan w:val="6"/>
          </w:tcPr>
          <w:p w14:paraId="676E76F6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7F844AB5" w14:textId="77777777" w:rsidR="00D161AD" w:rsidRDefault="00D161AD" w:rsidP="00FA6D5C">
            <w:pPr>
              <w:rPr>
                <w:sz w:val="16"/>
                <w:szCs w:val="22"/>
                <w:lang w:val="en-US"/>
              </w:rPr>
            </w:pPr>
          </w:p>
          <w:p w14:paraId="6DB67C20" w14:textId="77777777" w:rsidR="00D161AD" w:rsidRDefault="00D161AD" w:rsidP="00FA6D5C">
            <w:pPr>
              <w:rPr>
                <w:sz w:val="16"/>
                <w:szCs w:val="22"/>
                <w:lang w:val="en-US"/>
              </w:rPr>
            </w:pPr>
          </w:p>
          <w:p w14:paraId="13D6A026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50FD0FEB" w14:textId="77777777" w:rsidR="00D161AD" w:rsidRPr="00F204A7" w:rsidRDefault="00D161AD" w:rsidP="00FA6D5C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715496268"/>
                <w:placeholder>
                  <w:docPart w:val="74750D6D94194BE5874B50E1D6DA5C5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2BCA910C" w14:textId="17588111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77478721"/>
                <w:placeholder>
                  <w:docPart w:val="EE4B8C69392B42EABA81558A7DC7E67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9275B7" w:rsidRPr="009B1B5D" w14:paraId="3DFE6594" w14:textId="77777777" w:rsidTr="00FA6D5C">
        <w:trPr>
          <w:trHeight w:val="617"/>
        </w:trPr>
        <w:tc>
          <w:tcPr>
            <w:tcW w:w="9535" w:type="dxa"/>
            <w:gridSpan w:val="16"/>
            <w:shd w:val="clear" w:color="auto" w:fill="A8D08D"/>
          </w:tcPr>
          <w:p w14:paraId="019B8597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EDUCATIONAL QUALIFICATIONS</w:t>
            </w:r>
          </w:p>
          <w:p w14:paraId="050F7B6B" w14:textId="7DAC3425" w:rsidR="009275B7" w:rsidRPr="009B1B5D" w:rsidRDefault="009275B7" w:rsidP="00D42EE6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Start with the highest qualification including formal and non-formal academic programs)</w:t>
            </w:r>
          </w:p>
        </w:tc>
      </w:tr>
      <w:tr w:rsidR="009275B7" w:rsidRPr="009B1B5D" w14:paraId="61769E24" w14:textId="77777777" w:rsidTr="00FA6D5C">
        <w:trPr>
          <w:trHeight w:val="350"/>
        </w:trPr>
        <w:tc>
          <w:tcPr>
            <w:tcW w:w="1705" w:type="dxa"/>
            <w:gridSpan w:val="2"/>
            <w:shd w:val="clear" w:color="auto" w:fill="A8D08D" w:themeFill="accent6" w:themeFillTint="99"/>
          </w:tcPr>
          <w:p w14:paraId="638BB0F6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Qualification</w:t>
            </w:r>
          </w:p>
        </w:tc>
        <w:tc>
          <w:tcPr>
            <w:tcW w:w="2000" w:type="dxa"/>
            <w:gridSpan w:val="2"/>
            <w:shd w:val="clear" w:color="auto" w:fill="A8D08D" w:themeFill="accent6" w:themeFillTint="99"/>
          </w:tcPr>
          <w:p w14:paraId="0110B12D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Grade /GPA/Score</w:t>
            </w:r>
          </w:p>
        </w:tc>
        <w:tc>
          <w:tcPr>
            <w:tcW w:w="1327" w:type="dxa"/>
            <w:gridSpan w:val="4"/>
            <w:shd w:val="clear" w:color="auto" w:fill="A8D08D" w:themeFill="accent6" w:themeFillTint="99"/>
          </w:tcPr>
          <w:p w14:paraId="7869BCB9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Passing Year</w:t>
            </w:r>
          </w:p>
        </w:tc>
        <w:tc>
          <w:tcPr>
            <w:tcW w:w="4503" w:type="dxa"/>
            <w:gridSpan w:val="8"/>
            <w:shd w:val="clear" w:color="auto" w:fill="A8D08D" w:themeFill="accent6" w:themeFillTint="99"/>
          </w:tcPr>
          <w:p w14:paraId="0B79F9F3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Institution</w:t>
            </w:r>
          </w:p>
        </w:tc>
      </w:tr>
      <w:tr w:rsidR="009275B7" w:rsidRPr="009B1B5D" w14:paraId="68CD4775" w14:textId="77777777" w:rsidTr="00FA6D5C">
        <w:trPr>
          <w:trHeight w:val="533"/>
        </w:trPr>
        <w:tc>
          <w:tcPr>
            <w:tcW w:w="1705" w:type="dxa"/>
            <w:gridSpan w:val="2"/>
          </w:tcPr>
          <w:p w14:paraId="1E9DB421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2"/>
          </w:tcPr>
          <w:p w14:paraId="231422C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56878030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274DA55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B1B5D" w14:paraId="5E8AACD8" w14:textId="77777777" w:rsidTr="00FA6D5C">
        <w:trPr>
          <w:trHeight w:val="515"/>
        </w:trPr>
        <w:tc>
          <w:tcPr>
            <w:tcW w:w="1705" w:type="dxa"/>
            <w:gridSpan w:val="2"/>
          </w:tcPr>
          <w:p w14:paraId="31C10EE1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2"/>
          </w:tcPr>
          <w:p w14:paraId="56649418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6B924C0F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667CD881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4E15405" w14:textId="77777777" w:rsidTr="00FA6D5C">
        <w:trPr>
          <w:trHeight w:val="533"/>
        </w:trPr>
        <w:tc>
          <w:tcPr>
            <w:tcW w:w="1705" w:type="dxa"/>
            <w:gridSpan w:val="2"/>
          </w:tcPr>
          <w:p w14:paraId="0D169479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2"/>
          </w:tcPr>
          <w:p w14:paraId="364AA5B9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68C473C9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39ACE18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6BD17247" w14:textId="77777777" w:rsidTr="00FA6D5C">
        <w:trPr>
          <w:trHeight w:val="533"/>
        </w:trPr>
        <w:tc>
          <w:tcPr>
            <w:tcW w:w="1705" w:type="dxa"/>
            <w:gridSpan w:val="2"/>
          </w:tcPr>
          <w:p w14:paraId="036133D7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2"/>
          </w:tcPr>
          <w:p w14:paraId="430E617F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19BF2D4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63935C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C2B326D" w14:textId="77777777" w:rsidTr="00FA6D5C">
        <w:trPr>
          <w:trHeight w:val="533"/>
        </w:trPr>
        <w:tc>
          <w:tcPr>
            <w:tcW w:w="1705" w:type="dxa"/>
            <w:gridSpan w:val="2"/>
          </w:tcPr>
          <w:p w14:paraId="5D19FD36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2"/>
          </w:tcPr>
          <w:p w14:paraId="4913DE5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1A460574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0B4BF60E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F544B4" w:rsidRPr="009B1B5D" w14:paraId="6A6C3452" w14:textId="77777777" w:rsidTr="00FA6D5C">
        <w:trPr>
          <w:trHeight w:val="533"/>
        </w:trPr>
        <w:tc>
          <w:tcPr>
            <w:tcW w:w="1705" w:type="dxa"/>
            <w:gridSpan w:val="2"/>
          </w:tcPr>
          <w:p w14:paraId="010F3E32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2"/>
          </w:tcPr>
          <w:p w14:paraId="40D1BFE2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49BB1206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28AF5C14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D457A7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1A1FABAE" w14:textId="77777777" w:rsidR="009275B7" w:rsidRPr="00F204A7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0"/>
                <w:szCs w:val="20"/>
                <w:lang w:val="en-US" w:eastAsia="en-US"/>
              </w:rPr>
            </w:pPr>
          </w:p>
          <w:p w14:paraId="4C09EB75" w14:textId="77777777" w:rsidR="009275B7" w:rsidRPr="003C3572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SKILLS, CONTINUING PROFESSIONAL DEVELOPMENT AND TRAINING</w:t>
            </w:r>
          </w:p>
          <w:p w14:paraId="339AB8A7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lastRenderedPageBreak/>
              <w:t>(Kindly use additional rows if needed)</w:t>
            </w:r>
          </w:p>
          <w:p w14:paraId="51AAADA4" w14:textId="77777777" w:rsidR="009275B7" w:rsidRPr="00F204A7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6"/>
                <w:szCs w:val="20"/>
                <w:lang w:val="en-US" w:eastAsia="en-US"/>
              </w:rPr>
            </w:pPr>
          </w:p>
        </w:tc>
      </w:tr>
      <w:tr w:rsidR="009275B7" w:rsidRPr="009B1B5D" w14:paraId="405857EC" w14:textId="77777777" w:rsidTr="00FA6D5C">
        <w:trPr>
          <w:trHeight w:val="388"/>
        </w:trPr>
        <w:tc>
          <w:tcPr>
            <w:tcW w:w="4065" w:type="dxa"/>
            <w:gridSpan w:val="5"/>
          </w:tcPr>
          <w:p w14:paraId="3C336ACC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lastRenderedPageBreak/>
              <w:t>Training/Workshop/Seminar</w:t>
            </w:r>
          </w:p>
        </w:tc>
        <w:tc>
          <w:tcPr>
            <w:tcW w:w="3217" w:type="dxa"/>
            <w:gridSpan w:val="8"/>
          </w:tcPr>
          <w:p w14:paraId="1B94F8BE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stitution</w:t>
            </w:r>
          </w:p>
        </w:tc>
        <w:tc>
          <w:tcPr>
            <w:tcW w:w="2253" w:type="dxa"/>
            <w:gridSpan w:val="3"/>
          </w:tcPr>
          <w:p w14:paraId="3D174254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clusive Dates</w:t>
            </w:r>
          </w:p>
        </w:tc>
      </w:tr>
      <w:tr w:rsidR="009275B7" w:rsidRPr="009B1B5D" w14:paraId="5D9ECB37" w14:textId="77777777" w:rsidTr="00FA6D5C">
        <w:trPr>
          <w:trHeight w:val="388"/>
        </w:trPr>
        <w:tc>
          <w:tcPr>
            <w:tcW w:w="4065" w:type="dxa"/>
            <w:gridSpan w:val="5"/>
          </w:tcPr>
          <w:p w14:paraId="1831D68C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4B007C38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6CAA557F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80CED98" w14:textId="77777777" w:rsidTr="00FA6D5C">
        <w:trPr>
          <w:trHeight w:val="388"/>
        </w:trPr>
        <w:tc>
          <w:tcPr>
            <w:tcW w:w="4065" w:type="dxa"/>
            <w:gridSpan w:val="5"/>
          </w:tcPr>
          <w:p w14:paraId="2FE6F458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4A389502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77B93AAD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E35ED1" w14:textId="77777777" w:rsidTr="00FA6D5C">
        <w:trPr>
          <w:trHeight w:val="388"/>
        </w:trPr>
        <w:tc>
          <w:tcPr>
            <w:tcW w:w="4065" w:type="dxa"/>
            <w:gridSpan w:val="5"/>
          </w:tcPr>
          <w:p w14:paraId="4303A5AD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7DF7C64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257F3365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34250DDE" w14:textId="77777777" w:rsidTr="00FA6D5C">
        <w:trPr>
          <w:trHeight w:val="388"/>
        </w:trPr>
        <w:tc>
          <w:tcPr>
            <w:tcW w:w="4065" w:type="dxa"/>
            <w:gridSpan w:val="5"/>
          </w:tcPr>
          <w:p w14:paraId="7CB94972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6B438C3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196789F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4E9A7E4B" w14:textId="77777777" w:rsidTr="00FA6D5C">
        <w:trPr>
          <w:trHeight w:val="388"/>
        </w:trPr>
        <w:tc>
          <w:tcPr>
            <w:tcW w:w="4065" w:type="dxa"/>
            <w:gridSpan w:val="5"/>
            <w:tcBorders>
              <w:bottom w:val="single" w:sz="4" w:space="0" w:color="808080"/>
            </w:tcBorders>
          </w:tcPr>
          <w:p w14:paraId="0C91D385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  <w:tcBorders>
              <w:bottom w:val="single" w:sz="4" w:space="0" w:color="808080"/>
            </w:tcBorders>
          </w:tcPr>
          <w:p w14:paraId="516C4EEF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  <w:tcBorders>
              <w:bottom w:val="single" w:sz="4" w:space="0" w:color="808080"/>
            </w:tcBorders>
          </w:tcPr>
          <w:p w14:paraId="431D1AD0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26CA9CD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65CE2ED3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S</w:t>
            </w:r>
          </w:p>
          <w:p w14:paraId="11DD50AD" w14:textId="6647C7BF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Before we reach your references, we will contact you for your consent)</w:t>
            </w:r>
          </w:p>
        </w:tc>
      </w:tr>
      <w:tr w:rsidR="009275B7" w:rsidRPr="009B1B5D" w14:paraId="78AA4D55" w14:textId="6C3EA1B8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A8D08D"/>
          </w:tcPr>
          <w:p w14:paraId="52BEB172" w14:textId="6B8CEC88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1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A8D08D"/>
          </w:tcPr>
          <w:p w14:paraId="39CF0FE6" w14:textId="303119EA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2</w:t>
            </w:r>
          </w:p>
        </w:tc>
      </w:tr>
      <w:tr w:rsidR="009275B7" w:rsidRPr="009B1B5D" w14:paraId="1B09AEE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5D6428FB" w14:textId="5A4ADEED" w:rsidR="009275B7" w:rsidRPr="009743D0" w:rsidRDefault="009275B7" w:rsidP="00FA6D5C">
            <w:pPr>
              <w:pStyle w:val="NoSpacing"/>
            </w:pPr>
            <w:r w:rsidRPr="009743D0">
              <w:t>Name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685187F" w14:textId="0556FF12" w:rsidR="009275B7" w:rsidRPr="009743D0" w:rsidRDefault="009275B7" w:rsidP="00FA6D5C">
            <w:pPr>
              <w:pStyle w:val="NoSpacing"/>
            </w:pPr>
            <w:r w:rsidRPr="009743D0">
              <w:t>Name:</w:t>
            </w:r>
          </w:p>
        </w:tc>
      </w:tr>
      <w:tr w:rsidR="009275B7" w:rsidRPr="009B1B5D" w14:paraId="35A2EBDC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3509010F" w14:textId="364A4521" w:rsidR="009275B7" w:rsidRPr="009743D0" w:rsidRDefault="009275B7" w:rsidP="00FA6D5C">
            <w:pPr>
              <w:pStyle w:val="NoSpacing"/>
            </w:pPr>
            <w:r w:rsidRPr="009743D0">
              <w:t>Job Title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357A7338" w14:textId="6C8E9DD7" w:rsidR="009275B7" w:rsidRPr="009743D0" w:rsidRDefault="009275B7" w:rsidP="00FA6D5C">
            <w:pPr>
              <w:pStyle w:val="NoSpacing"/>
            </w:pPr>
            <w:r w:rsidRPr="009743D0">
              <w:t>Job Title:</w:t>
            </w:r>
          </w:p>
        </w:tc>
      </w:tr>
      <w:tr w:rsidR="009275B7" w:rsidRPr="009B1B5D" w14:paraId="379C94B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15955ECA" w14:textId="159B0984" w:rsidR="009275B7" w:rsidRPr="009743D0" w:rsidRDefault="00C41722" w:rsidP="00FA6D5C">
            <w:pPr>
              <w:pStyle w:val="NoSpacing"/>
            </w:pPr>
            <w:r>
              <w:t>Organization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1E622E72" w14:textId="6F2B83DC" w:rsidR="009275B7" w:rsidRPr="009743D0" w:rsidRDefault="00C41722" w:rsidP="00FA6D5C">
            <w:pPr>
              <w:pStyle w:val="NoSpacing"/>
            </w:pPr>
            <w:r>
              <w:t>Organization:</w:t>
            </w:r>
          </w:p>
        </w:tc>
      </w:tr>
      <w:tr w:rsidR="00C41722" w:rsidRPr="009B1B5D" w14:paraId="25062EB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D3EC46A" w14:textId="446A31B4" w:rsidR="00C41722" w:rsidRPr="009743D0" w:rsidRDefault="00C41722" w:rsidP="00FA6D5C">
            <w:pPr>
              <w:pStyle w:val="NoSpacing"/>
            </w:pPr>
            <w:r w:rsidRPr="009743D0">
              <w:t>Mailing Address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C020852" w14:textId="3901A4F3" w:rsidR="00C41722" w:rsidRPr="009743D0" w:rsidRDefault="00C41722" w:rsidP="00FA6D5C">
            <w:pPr>
              <w:pStyle w:val="NoSpacing"/>
            </w:pPr>
            <w:r w:rsidRPr="009743D0">
              <w:t>Mailing Address:</w:t>
            </w:r>
          </w:p>
        </w:tc>
      </w:tr>
      <w:tr w:rsidR="00C41722" w:rsidRPr="009B1B5D" w14:paraId="209E06DA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84A8D1A" w14:textId="6AE7699D" w:rsidR="00C41722" w:rsidRPr="009743D0" w:rsidRDefault="00C41722" w:rsidP="00FA6D5C">
            <w:pPr>
              <w:pStyle w:val="NoSpacing"/>
            </w:pPr>
            <w:r w:rsidRPr="009743D0">
              <w:t>Contact Number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5F141607" w14:textId="7D1A0965" w:rsidR="00C41722" w:rsidRPr="009743D0" w:rsidRDefault="00C41722" w:rsidP="00FA6D5C">
            <w:pPr>
              <w:pStyle w:val="NoSpacing"/>
            </w:pPr>
            <w:r w:rsidRPr="009743D0">
              <w:t>Contact Number:</w:t>
            </w:r>
          </w:p>
        </w:tc>
      </w:tr>
      <w:tr w:rsidR="00C41722" w:rsidRPr="009B1B5D" w14:paraId="3A8968DC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EDFCEED" w14:textId="75840843" w:rsidR="00C41722" w:rsidRPr="009743D0" w:rsidRDefault="00C41722" w:rsidP="00FA6D5C">
            <w:pPr>
              <w:pStyle w:val="NoSpacing"/>
            </w:pPr>
            <w:r w:rsidRPr="009743D0">
              <w:t>E-mail address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B125D12" w14:textId="653DF16B" w:rsidR="00C41722" w:rsidRPr="009743D0" w:rsidRDefault="00C41722" w:rsidP="00FA6D5C">
            <w:pPr>
              <w:pStyle w:val="NoSpacing"/>
            </w:pPr>
            <w:r w:rsidRPr="009743D0">
              <w:t>E-mail address:</w:t>
            </w:r>
          </w:p>
        </w:tc>
      </w:tr>
      <w:tr w:rsidR="00C41722" w:rsidRPr="009B1B5D" w14:paraId="4F306B49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3869D580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OTHER PERSONAL DETAILS</w:t>
            </w:r>
          </w:p>
        </w:tc>
      </w:tr>
      <w:tr w:rsidR="00C41722" w:rsidRPr="009B1B5D" w14:paraId="07A97EEE" w14:textId="5122228E" w:rsidTr="00FA6D5C">
        <w:trPr>
          <w:trHeight w:val="388"/>
        </w:trPr>
        <w:tc>
          <w:tcPr>
            <w:tcW w:w="6925" w:type="dxa"/>
            <w:gridSpan w:val="11"/>
            <w:vMerge w:val="restart"/>
            <w:tcBorders>
              <w:right w:val="single" w:sz="4" w:space="0" w:color="auto"/>
            </w:tcBorders>
            <w:shd w:val="clear" w:color="auto" w:fill="FFFFFF" w:themeFill="background1"/>
          </w:tcPr>
          <w:p w14:paraId="36DAEC56" w14:textId="10D54536" w:rsidR="00C41722" w:rsidRPr="009275B7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</w:pPr>
            <w:r w:rsidRPr="009275B7"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  <w:t>Have you ever terminated from your employment? If yes, please explain the reason.</w:t>
            </w: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7FB3E5E9" w14:textId="29DA3A3D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25947402" w14:textId="33F8FE18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4B11D31A" w14:textId="4400652D" w:rsidTr="00FA6D5C">
        <w:trPr>
          <w:trHeight w:val="388"/>
        </w:trPr>
        <w:tc>
          <w:tcPr>
            <w:tcW w:w="6925" w:type="dxa"/>
            <w:gridSpan w:val="11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14:paraId="046C5552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2F5C44C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E365699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450E2A31" w14:textId="77777777" w:rsidTr="00FA6D5C">
        <w:trPr>
          <w:trHeight w:val="388"/>
        </w:trPr>
        <w:tc>
          <w:tcPr>
            <w:tcW w:w="6909" w:type="dxa"/>
            <w:gridSpan w:val="10"/>
            <w:vMerge w:val="restart"/>
          </w:tcPr>
          <w:p w14:paraId="0F90BCEB" w14:textId="73F06593" w:rsidR="00C41722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o you have any relative working in SWB?  If yes mention name, job title, relationship, and place of work.</w:t>
            </w:r>
          </w:p>
          <w:p w14:paraId="3EAC3E57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bottom w:val="single" w:sz="4" w:space="0" w:color="auto"/>
            </w:tcBorders>
            <w:shd w:val="clear" w:color="auto" w:fill="A8D08D"/>
          </w:tcPr>
          <w:p w14:paraId="70E06792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/>
          </w:tcPr>
          <w:p w14:paraId="6BF22F51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2C8A582A" w14:textId="77777777" w:rsidTr="00FA6D5C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B7565B4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bottom w:val="single" w:sz="4" w:space="0" w:color="808080"/>
            </w:tcBorders>
          </w:tcPr>
          <w:p w14:paraId="71CB844D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bottom w:val="single" w:sz="4" w:space="0" w:color="808080"/>
              <w:right w:val="single" w:sz="4" w:space="0" w:color="auto"/>
            </w:tcBorders>
          </w:tcPr>
          <w:p w14:paraId="279F7CF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0B764121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526518D3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CRIMINAL RECORD</w:t>
            </w:r>
          </w:p>
        </w:tc>
      </w:tr>
      <w:tr w:rsidR="00C41722" w:rsidRPr="009B1B5D" w14:paraId="2738C6D7" w14:textId="77777777" w:rsidTr="00FA6D5C">
        <w:trPr>
          <w:trHeight w:val="197"/>
        </w:trPr>
        <w:tc>
          <w:tcPr>
            <w:tcW w:w="6909" w:type="dxa"/>
            <w:gridSpan w:val="10"/>
            <w:vMerge w:val="restart"/>
          </w:tcPr>
          <w:p w14:paraId="52AD46BC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eastAsia="en-US"/>
              </w:rPr>
              <w:t>Have you got any criminal convictions?  If yes, please specify.</w:t>
            </w:r>
          </w:p>
          <w:p w14:paraId="7D4FA817" w14:textId="77777777" w:rsidR="00C41722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  <w:p w14:paraId="21662B14" w14:textId="6FF0A0A4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shd w:val="clear" w:color="auto" w:fill="A8D08D"/>
          </w:tcPr>
          <w:p w14:paraId="678F5B7B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Yes</w:t>
            </w:r>
          </w:p>
        </w:tc>
        <w:tc>
          <w:tcPr>
            <w:tcW w:w="1492" w:type="dxa"/>
            <w:gridSpan w:val="2"/>
            <w:shd w:val="clear" w:color="auto" w:fill="A8D08D"/>
          </w:tcPr>
          <w:p w14:paraId="01B566E3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No</w:t>
            </w:r>
          </w:p>
        </w:tc>
      </w:tr>
      <w:tr w:rsidR="00C41722" w:rsidRPr="009B1B5D" w14:paraId="59ECF450" w14:textId="77777777" w:rsidTr="00FA6D5C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830FEAC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tcBorders>
              <w:bottom w:val="single" w:sz="4" w:space="0" w:color="808080"/>
            </w:tcBorders>
          </w:tcPr>
          <w:p w14:paraId="1AA6F1C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492" w:type="dxa"/>
            <w:gridSpan w:val="2"/>
            <w:tcBorders>
              <w:bottom w:val="single" w:sz="4" w:space="0" w:color="808080"/>
            </w:tcBorders>
          </w:tcPr>
          <w:p w14:paraId="11969C0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</w:tr>
      <w:tr w:rsidR="00C41722" w:rsidRPr="009B1B5D" w14:paraId="3B4274EB" w14:textId="77777777" w:rsidTr="00FA6D5C">
        <w:trPr>
          <w:trHeight w:val="362"/>
        </w:trPr>
        <w:tc>
          <w:tcPr>
            <w:tcW w:w="9535" w:type="dxa"/>
            <w:gridSpan w:val="16"/>
            <w:shd w:val="clear" w:color="auto" w:fill="A8D08D"/>
          </w:tcPr>
          <w:p w14:paraId="7265823E" w14:textId="77777777" w:rsidR="00C41722" w:rsidRPr="003C3572" w:rsidRDefault="00C41722" w:rsidP="00FA6D5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3572">
              <w:rPr>
                <w:rFonts w:asciiTheme="minorHAnsi" w:hAnsiTheme="minorHAnsi" w:cstheme="minorHAnsi"/>
                <w:b/>
                <w:sz w:val="24"/>
              </w:rPr>
              <w:t>DECLARATION</w:t>
            </w:r>
          </w:p>
        </w:tc>
      </w:tr>
      <w:tr w:rsidR="00C41722" w:rsidRPr="009B1B5D" w14:paraId="42495E3A" w14:textId="77777777" w:rsidTr="00FA6D5C">
        <w:trPr>
          <w:trHeight w:val="1497"/>
        </w:trPr>
        <w:tc>
          <w:tcPr>
            <w:tcW w:w="9535" w:type="dxa"/>
            <w:gridSpan w:val="16"/>
            <w:tcBorders>
              <w:bottom w:val="single" w:sz="4" w:space="0" w:color="808080"/>
            </w:tcBorders>
          </w:tcPr>
          <w:p w14:paraId="7F8C2087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  <w:t>I confirm that the information provided above, and in any attachment, are correct and I understand that any false statement or information could result in my application or appointment being terminated.</w:t>
            </w:r>
          </w:p>
          <w:p w14:paraId="3DC8CDFC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32BDBD6F" w14:textId="4600AFFF" w:rsidR="00C41722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7DA53629" w14:textId="2A1E7E05" w:rsidR="00C41722" w:rsidRPr="00F544B4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64"/>
                <w:szCs w:val="20"/>
                <w:lang w:eastAsia="en-US"/>
              </w:rPr>
            </w:pPr>
          </w:p>
          <w:p w14:paraId="34191BB9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 xml:space="preserve">Signature:                                                                                                                      Date: </w:t>
            </w:r>
          </w:p>
        </w:tc>
      </w:tr>
      <w:tr w:rsidR="00C41722" w:rsidRPr="009B1B5D" w14:paraId="79C24BDE" w14:textId="77777777" w:rsidTr="00FA6D5C">
        <w:trPr>
          <w:trHeight w:val="110"/>
        </w:trPr>
        <w:tc>
          <w:tcPr>
            <w:tcW w:w="9535" w:type="dxa"/>
            <w:gridSpan w:val="16"/>
            <w:tcBorders>
              <w:left w:val="nil"/>
              <w:bottom w:val="nil"/>
              <w:right w:val="nil"/>
            </w:tcBorders>
          </w:tcPr>
          <w:p w14:paraId="13B09EA1" w14:textId="77777777" w:rsidR="00C41722" w:rsidRPr="0060195A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8"/>
                <w:szCs w:val="20"/>
                <w:lang w:eastAsia="en-US"/>
              </w:rPr>
            </w:pPr>
          </w:p>
        </w:tc>
      </w:tr>
    </w:tbl>
    <w:p w14:paraId="2B329BC1" w14:textId="56849580" w:rsidR="00304167" w:rsidRPr="009B1B5D" w:rsidRDefault="00304167" w:rsidP="00BB6502">
      <w:pPr>
        <w:rPr>
          <w:rFonts w:asciiTheme="minorHAnsi" w:hAnsiTheme="minorHAnsi" w:cstheme="minorHAnsi"/>
        </w:rPr>
      </w:pPr>
    </w:p>
    <w:sectPr w:rsidR="00304167" w:rsidRPr="009B1B5D" w:rsidSect="00F544B4">
      <w:headerReference w:type="default" r:id="rId7"/>
      <w:footerReference w:type="default" r:id="rId8"/>
      <w:pgSz w:w="12240" w:h="15840"/>
      <w:pgMar w:top="1728" w:right="1440" w:bottom="1296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272054" w14:textId="77777777" w:rsidR="0093026E" w:rsidRDefault="0093026E" w:rsidP="009B1B5D">
      <w:pPr>
        <w:spacing w:after="0"/>
      </w:pPr>
      <w:r>
        <w:separator/>
      </w:r>
    </w:p>
  </w:endnote>
  <w:endnote w:type="continuationSeparator" w:id="0">
    <w:p w14:paraId="13679AB8" w14:textId="77777777" w:rsidR="0093026E" w:rsidRDefault="0093026E" w:rsidP="009B1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449866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DBA49E3" w14:textId="18DC1AD3" w:rsidR="00F544B4" w:rsidRDefault="00F5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2C68" w14:textId="77777777" w:rsidR="00F544B4" w:rsidRDefault="00F5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CBB1B" w14:textId="77777777" w:rsidR="0093026E" w:rsidRDefault="0093026E" w:rsidP="009B1B5D">
      <w:pPr>
        <w:spacing w:after="0"/>
      </w:pPr>
      <w:r>
        <w:separator/>
      </w:r>
    </w:p>
  </w:footnote>
  <w:footnote w:type="continuationSeparator" w:id="0">
    <w:p w14:paraId="32E957E7" w14:textId="77777777" w:rsidR="0093026E" w:rsidRDefault="0093026E" w:rsidP="009B1B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CAA3D" w14:textId="629840C5" w:rsidR="003C3572" w:rsidRDefault="003C357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49432E" wp14:editId="4416114E">
          <wp:simplePos x="0" y="0"/>
          <wp:positionH relativeFrom="margin">
            <wp:posOffset>2381250</wp:posOffset>
          </wp:positionH>
          <wp:positionV relativeFrom="paragraph">
            <wp:posOffset>-285750</wp:posOffset>
          </wp:positionV>
          <wp:extent cx="1409700" cy="781050"/>
          <wp:effectExtent l="0" t="0" r="0" b="0"/>
          <wp:wrapTight wrapText="bothSides">
            <wp:wrapPolygon edited="0">
              <wp:start x="0" y="0"/>
              <wp:lineTo x="0" y="21073"/>
              <wp:lineTo x="21308" y="21073"/>
              <wp:lineTo x="21308" y="0"/>
              <wp:lineTo x="0" y="0"/>
            </wp:wrapPolygon>
          </wp:wrapTight>
          <wp:docPr id="7" name="Picture 7" descr="Sisimpur Street Sign_BANGLA (2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Sisimpur Street Sign_BANGLA (2)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1A0BEC" w14:textId="77777777" w:rsidR="003C3572" w:rsidRDefault="003C3572">
    <w:pPr>
      <w:pStyle w:val="Header"/>
    </w:pPr>
  </w:p>
  <w:p w14:paraId="78F7424E" w14:textId="45E6C167" w:rsidR="003C3572" w:rsidRDefault="003C3572">
    <w:pPr>
      <w:pStyle w:val="Header"/>
    </w:pPr>
  </w:p>
  <w:p w14:paraId="0633600A" w14:textId="3FBA2132" w:rsidR="009B1B5D" w:rsidRDefault="009B1B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36EB7"/>
    <w:multiLevelType w:val="hybridMultilevel"/>
    <w:tmpl w:val="4EA2FD32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24DAB"/>
    <w:multiLevelType w:val="hybridMultilevel"/>
    <w:tmpl w:val="122C7974"/>
    <w:lvl w:ilvl="0" w:tplc="8E82A95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46B95"/>
    <w:multiLevelType w:val="hybridMultilevel"/>
    <w:tmpl w:val="E95E755C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91667"/>
    <w:multiLevelType w:val="hybridMultilevel"/>
    <w:tmpl w:val="32C0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F736C"/>
    <w:multiLevelType w:val="hybridMultilevel"/>
    <w:tmpl w:val="323C97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9A5DCE"/>
    <w:multiLevelType w:val="hybridMultilevel"/>
    <w:tmpl w:val="E3527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D2F3A"/>
    <w:multiLevelType w:val="hybridMultilevel"/>
    <w:tmpl w:val="21AC25B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A4A30"/>
    <w:multiLevelType w:val="hybridMultilevel"/>
    <w:tmpl w:val="A3E0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2E43A7"/>
    <w:multiLevelType w:val="multilevel"/>
    <w:tmpl w:val="208850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4F7D9E"/>
    <w:multiLevelType w:val="hybridMultilevel"/>
    <w:tmpl w:val="FE9C40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BF1817"/>
    <w:multiLevelType w:val="hybridMultilevel"/>
    <w:tmpl w:val="BD842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7D5F09"/>
    <w:multiLevelType w:val="hybridMultilevel"/>
    <w:tmpl w:val="729AD7C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FF71EB"/>
    <w:multiLevelType w:val="hybridMultilevel"/>
    <w:tmpl w:val="BE4AC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014A3D"/>
    <w:multiLevelType w:val="hybridMultilevel"/>
    <w:tmpl w:val="4B36E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13"/>
  </w:num>
  <w:num w:numId="5">
    <w:abstractNumId w:val="6"/>
  </w:num>
  <w:num w:numId="6">
    <w:abstractNumId w:val="0"/>
  </w:num>
  <w:num w:numId="7">
    <w:abstractNumId w:val="2"/>
  </w:num>
  <w:num w:numId="8">
    <w:abstractNumId w:val="11"/>
  </w:num>
  <w:num w:numId="9">
    <w:abstractNumId w:val="8"/>
  </w:num>
  <w:num w:numId="10">
    <w:abstractNumId w:val="10"/>
  </w:num>
  <w:num w:numId="11">
    <w:abstractNumId w:val="7"/>
  </w:num>
  <w:num w:numId="12">
    <w:abstractNumId w:val="4"/>
  </w:num>
  <w:num w:numId="13">
    <w:abstractNumId w:val="6"/>
  </w:num>
  <w:num w:numId="14">
    <w:abstractNumId w:val="3"/>
  </w:num>
  <w:num w:numId="15">
    <w:abstractNumId w:val="5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TQwMwUCA3NDYyUdpeDU4uLM/DyQArNaAEHBlL0sAAAA"/>
  </w:docVars>
  <w:rsids>
    <w:rsidRoot w:val="00DF10DB"/>
    <w:rsid w:val="000132E9"/>
    <w:rsid w:val="000168CA"/>
    <w:rsid w:val="000458B7"/>
    <w:rsid w:val="0005014F"/>
    <w:rsid w:val="00052025"/>
    <w:rsid w:val="00054076"/>
    <w:rsid w:val="00061563"/>
    <w:rsid w:val="00086C08"/>
    <w:rsid w:val="000B6BB4"/>
    <w:rsid w:val="000D612E"/>
    <w:rsid w:val="000E0706"/>
    <w:rsid w:val="001047FA"/>
    <w:rsid w:val="0013512C"/>
    <w:rsid w:val="00146338"/>
    <w:rsid w:val="00155040"/>
    <w:rsid w:val="00155E64"/>
    <w:rsid w:val="00172D2C"/>
    <w:rsid w:val="00180BB7"/>
    <w:rsid w:val="00185C7C"/>
    <w:rsid w:val="001C304F"/>
    <w:rsid w:val="001C3E27"/>
    <w:rsid w:val="001C4409"/>
    <w:rsid w:val="001D13F2"/>
    <w:rsid w:val="001F474E"/>
    <w:rsid w:val="00227B5C"/>
    <w:rsid w:val="00240C18"/>
    <w:rsid w:val="00242C26"/>
    <w:rsid w:val="00261881"/>
    <w:rsid w:val="002761D0"/>
    <w:rsid w:val="00295050"/>
    <w:rsid w:val="002A1E79"/>
    <w:rsid w:val="002A2095"/>
    <w:rsid w:val="002B7735"/>
    <w:rsid w:val="002D1D92"/>
    <w:rsid w:val="00304167"/>
    <w:rsid w:val="00317F49"/>
    <w:rsid w:val="0032092E"/>
    <w:rsid w:val="00320C8D"/>
    <w:rsid w:val="00331059"/>
    <w:rsid w:val="00357398"/>
    <w:rsid w:val="00357EA3"/>
    <w:rsid w:val="00372C6E"/>
    <w:rsid w:val="00373F96"/>
    <w:rsid w:val="00376F35"/>
    <w:rsid w:val="00397F01"/>
    <w:rsid w:val="003A19B9"/>
    <w:rsid w:val="003A1EDC"/>
    <w:rsid w:val="003B38D6"/>
    <w:rsid w:val="003C3572"/>
    <w:rsid w:val="003D185B"/>
    <w:rsid w:val="003D2982"/>
    <w:rsid w:val="003D6C31"/>
    <w:rsid w:val="003E1F6C"/>
    <w:rsid w:val="003F67AD"/>
    <w:rsid w:val="004001A5"/>
    <w:rsid w:val="0041165D"/>
    <w:rsid w:val="004171C2"/>
    <w:rsid w:val="00417E63"/>
    <w:rsid w:val="00421D58"/>
    <w:rsid w:val="0044382F"/>
    <w:rsid w:val="00445924"/>
    <w:rsid w:val="0046471F"/>
    <w:rsid w:val="004663A7"/>
    <w:rsid w:val="0047408B"/>
    <w:rsid w:val="004740C1"/>
    <w:rsid w:val="00490DB5"/>
    <w:rsid w:val="004C18D3"/>
    <w:rsid w:val="004C523D"/>
    <w:rsid w:val="004D3741"/>
    <w:rsid w:val="004D3BC8"/>
    <w:rsid w:val="004D4000"/>
    <w:rsid w:val="004D4835"/>
    <w:rsid w:val="004E5A80"/>
    <w:rsid w:val="00513FCF"/>
    <w:rsid w:val="0051571F"/>
    <w:rsid w:val="005472B3"/>
    <w:rsid w:val="00560AFF"/>
    <w:rsid w:val="00566046"/>
    <w:rsid w:val="00583956"/>
    <w:rsid w:val="005A2527"/>
    <w:rsid w:val="005B5666"/>
    <w:rsid w:val="005B75F9"/>
    <w:rsid w:val="0060195A"/>
    <w:rsid w:val="00626937"/>
    <w:rsid w:val="00631D95"/>
    <w:rsid w:val="0065390A"/>
    <w:rsid w:val="00666DE8"/>
    <w:rsid w:val="00666F78"/>
    <w:rsid w:val="00670434"/>
    <w:rsid w:val="00671607"/>
    <w:rsid w:val="0068339A"/>
    <w:rsid w:val="00690269"/>
    <w:rsid w:val="0069598F"/>
    <w:rsid w:val="006B2DF9"/>
    <w:rsid w:val="006C577C"/>
    <w:rsid w:val="006D76C1"/>
    <w:rsid w:val="006F66C2"/>
    <w:rsid w:val="0071157C"/>
    <w:rsid w:val="00717B2E"/>
    <w:rsid w:val="007277D7"/>
    <w:rsid w:val="00751C2B"/>
    <w:rsid w:val="00755DDB"/>
    <w:rsid w:val="0077299A"/>
    <w:rsid w:val="0078034C"/>
    <w:rsid w:val="00786B4D"/>
    <w:rsid w:val="007C623A"/>
    <w:rsid w:val="00810B33"/>
    <w:rsid w:val="00827879"/>
    <w:rsid w:val="0083602D"/>
    <w:rsid w:val="00840EC7"/>
    <w:rsid w:val="008518BE"/>
    <w:rsid w:val="00861FFF"/>
    <w:rsid w:val="0086730F"/>
    <w:rsid w:val="00887970"/>
    <w:rsid w:val="00887F3E"/>
    <w:rsid w:val="00895201"/>
    <w:rsid w:val="008B38A9"/>
    <w:rsid w:val="008C2369"/>
    <w:rsid w:val="008C5E26"/>
    <w:rsid w:val="008C6733"/>
    <w:rsid w:val="008D3A71"/>
    <w:rsid w:val="008E6CFC"/>
    <w:rsid w:val="00905E5B"/>
    <w:rsid w:val="009062CF"/>
    <w:rsid w:val="00925E20"/>
    <w:rsid w:val="00927180"/>
    <w:rsid w:val="009275B7"/>
    <w:rsid w:val="0093026E"/>
    <w:rsid w:val="00942732"/>
    <w:rsid w:val="00943418"/>
    <w:rsid w:val="00947141"/>
    <w:rsid w:val="00971E31"/>
    <w:rsid w:val="009743D0"/>
    <w:rsid w:val="00976499"/>
    <w:rsid w:val="00976F4A"/>
    <w:rsid w:val="0097773B"/>
    <w:rsid w:val="009B1B5D"/>
    <w:rsid w:val="009B2CEE"/>
    <w:rsid w:val="009D0567"/>
    <w:rsid w:val="009E4643"/>
    <w:rsid w:val="009F5674"/>
    <w:rsid w:val="00A06D56"/>
    <w:rsid w:val="00A07F33"/>
    <w:rsid w:val="00A1452F"/>
    <w:rsid w:val="00A22870"/>
    <w:rsid w:val="00A36FC3"/>
    <w:rsid w:val="00A504C5"/>
    <w:rsid w:val="00A52FDF"/>
    <w:rsid w:val="00A80944"/>
    <w:rsid w:val="00A81B09"/>
    <w:rsid w:val="00A86365"/>
    <w:rsid w:val="00AA1611"/>
    <w:rsid w:val="00AA1F39"/>
    <w:rsid w:val="00AB0F33"/>
    <w:rsid w:val="00AC0033"/>
    <w:rsid w:val="00AC34F1"/>
    <w:rsid w:val="00B16A00"/>
    <w:rsid w:val="00B33C9A"/>
    <w:rsid w:val="00B34AD2"/>
    <w:rsid w:val="00B451D8"/>
    <w:rsid w:val="00B60F00"/>
    <w:rsid w:val="00B630EA"/>
    <w:rsid w:val="00B719D5"/>
    <w:rsid w:val="00B81AD2"/>
    <w:rsid w:val="00B934CA"/>
    <w:rsid w:val="00B95F7F"/>
    <w:rsid w:val="00B96FA2"/>
    <w:rsid w:val="00BB6502"/>
    <w:rsid w:val="00BC3BAC"/>
    <w:rsid w:val="00BD574C"/>
    <w:rsid w:val="00BE7125"/>
    <w:rsid w:val="00C22CC1"/>
    <w:rsid w:val="00C41722"/>
    <w:rsid w:val="00C51989"/>
    <w:rsid w:val="00C62B7F"/>
    <w:rsid w:val="00C759D0"/>
    <w:rsid w:val="00C8092B"/>
    <w:rsid w:val="00CB7700"/>
    <w:rsid w:val="00CC5A4D"/>
    <w:rsid w:val="00CE168A"/>
    <w:rsid w:val="00CE47FC"/>
    <w:rsid w:val="00CF1790"/>
    <w:rsid w:val="00D147DB"/>
    <w:rsid w:val="00D161AD"/>
    <w:rsid w:val="00D25C90"/>
    <w:rsid w:val="00D42EE6"/>
    <w:rsid w:val="00D601AA"/>
    <w:rsid w:val="00D61A59"/>
    <w:rsid w:val="00D85083"/>
    <w:rsid w:val="00D86594"/>
    <w:rsid w:val="00DB73C1"/>
    <w:rsid w:val="00DC5DC3"/>
    <w:rsid w:val="00DD6885"/>
    <w:rsid w:val="00DE30D4"/>
    <w:rsid w:val="00DF10DB"/>
    <w:rsid w:val="00E02212"/>
    <w:rsid w:val="00E14831"/>
    <w:rsid w:val="00E1665C"/>
    <w:rsid w:val="00E21F9F"/>
    <w:rsid w:val="00E4510B"/>
    <w:rsid w:val="00EB6979"/>
    <w:rsid w:val="00EC0C8B"/>
    <w:rsid w:val="00ED45FE"/>
    <w:rsid w:val="00F0584E"/>
    <w:rsid w:val="00F204A7"/>
    <w:rsid w:val="00F335B4"/>
    <w:rsid w:val="00F5421F"/>
    <w:rsid w:val="00F544B4"/>
    <w:rsid w:val="00F7158D"/>
    <w:rsid w:val="00F83969"/>
    <w:rsid w:val="00F9198B"/>
    <w:rsid w:val="00F91F4A"/>
    <w:rsid w:val="00F960B5"/>
    <w:rsid w:val="00F97324"/>
    <w:rsid w:val="00FA6D5C"/>
    <w:rsid w:val="00FE5546"/>
    <w:rsid w:val="00FF1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AE6F03"/>
  <w15:docId w15:val="{4645AE88-04ED-4C8E-BF70-97CDB4975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BAC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FDF"/>
    <w:rPr>
      <w:color w:val="808080"/>
    </w:rPr>
  </w:style>
  <w:style w:type="table" w:styleId="TableGrid">
    <w:name w:val="Table Grid"/>
    <w:basedOn w:val="TableNormal"/>
    <w:uiPriority w:val="39"/>
    <w:rsid w:val="00A52F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A8094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A80944"/>
    <w:pPr>
      <w:spacing w:after="0"/>
      <w:ind w:left="720"/>
    </w:pPr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3D6C31"/>
    <w:pPr>
      <w:spacing w:after="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3C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3C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4A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4AD2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372C6E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65390A"/>
    <w:pPr>
      <w:spacing w:after="0" w:line="240" w:lineRule="auto"/>
    </w:pPr>
  </w:style>
  <w:style w:type="paragraph" w:styleId="Revision">
    <w:name w:val="Revision"/>
    <w:hidden/>
    <w:uiPriority w:val="99"/>
    <w:semiHidden/>
    <w:rsid w:val="00445924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rsid w:val="00BC3BAC"/>
    <w:pPr>
      <w:tabs>
        <w:tab w:val="center" w:pos="4680"/>
        <w:tab w:val="right" w:pos="9360"/>
      </w:tabs>
      <w:spacing w:after="0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C3BAC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BodyTextIndent2">
    <w:name w:val="Body Text Indent 2"/>
    <w:basedOn w:val="Normal"/>
    <w:link w:val="BodyTextIndent2Char"/>
    <w:rsid w:val="00BC3BAC"/>
    <w:pPr>
      <w:spacing w:after="120" w:line="480" w:lineRule="auto"/>
      <w:ind w:left="283"/>
    </w:pPr>
    <w:rPr>
      <w:rFonts w:ascii="Times New Roman" w:hAnsi="Times New Roman" w:cs="Angsana New"/>
      <w:sz w:val="24"/>
      <w:szCs w:val="28"/>
      <w:lang w:eastAsia="x-none" w:bidi="th-TH"/>
    </w:rPr>
  </w:style>
  <w:style w:type="character" w:customStyle="1" w:styleId="BodyTextIndent2Char">
    <w:name w:val="Body Text Indent 2 Char"/>
    <w:basedOn w:val="DefaultParagraphFont"/>
    <w:link w:val="BodyTextIndent2"/>
    <w:rsid w:val="00BC3BAC"/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styleId="Header">
    <w:name w:val="header"/>
    <w:basedOn w:val="Normal"/>
    <w:link w:val="HeaderChar"/>
    <w:uiPriority w:val="99"/>
    <w:unhideWhenUsed/>
    <w:rsid w:val="009B1B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1B5D"/>
    <w:rPr>
      <w:rFonts w:ascii="Arial" w:eastAsia="Times New Roman" w:hAnsi="Arial" w:cs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8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E8F69BE1FB64700926EDD0C8F50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07F5A-B1EE-4B54-B7DE-07175226415F}"/>
      </w:docPartPr>
      <w:docPartBody>
        <w:p w:rsidR="00921FC2" w:rsidRDefault="00945EA6" w:rsidP="00945EA6">
          <w:pPr>
            <w:pStyle w:val="BE8F69BE1FB64700926EDD0C8F504E60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22928A4A86834286ACB2D48CC2538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317A8-836E-4E47-8461-36FDAD61CC23}"/>
      </w:docPartPr>
      <w:docPartBody>
        <w:p w:rsidR="00921FC2" w:rsidRDefault="00945EA6" w:rsidP="00945EA6">
          <w:pPr>
            <w:pStyle w:val="22928A4A86834286ACB2D48CC2538C9D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B60412B696E14888BCDC7FBB34DAE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F9A3A-5B0D-496D-96D2-05F01817EDC6}"/>
      </w:docPartPr>
      <w:docPartBody>
        <w:p w:rsidR="00921FC2" w:rsidRDefault="00945EA6" w:rsidP="00945EA6">
          <w:pPr>
            <w:pStyle w:val="B60412B696E14888BCDC7FBB34DAE665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699B58716414436BBEB35F169AC83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B304D-58A1-445B-8815-FD1C6A9A91AA}"/>
      </w:docPartPr>
      <w:docPartBody>
        <w:p w:rsidR="00921FC2" w:rsidRDefault="00945EA6" w:rsidP="00945EA6">
          <w:pPr>
            <w:pStyle w:val="699B58716414436BBEB35F169AC83F0E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A2F8E5B497F7434B935C7AEB958C1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8B45A-4106-497D-AD0E-ABD161D3C340}"/>
      </w:docPartPr>
      <w:docPartBody>
        <w:p w:rsidR="00921FC2" w:rsidRDefault="00945EA6" w:rsidP="00945EA6">
          <w:pPr>
            <w:pStyle w:val="A2F8E5B497F7434B935C7AEB958C13BA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145C10BE92F74FE983336F54DFEE3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10791-BC31-4013-88C4-EC2E7F0AFA31}"/>
      </w:docPartPr>
      <w:docPartBody>
        <w:p w:rsidR="00921FC2" w:rsidRDefault="00945EA6" w:rsidP="00945EA6">
          <w:pPr>
            <w:pStyle w:val="145C10BE92F74FE983336F54DFEE3CF8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2CD3207708E745FAA787F3A0CDBF0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28508-7F7C-41BA-8D13-9961978DA7B4}"/>
      </w:docPartPr>
      <w:docPartBody>
        <w:p w:rsidR="00921FC2" w:rsidRDefault="00945EA6" w:rsidP="00945EA6">
          <w:pPr>
            <w:pStyle w:val="2CD3207708E745FAA787F3A0CDBF04BC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  <w:docPart>
      <w:docPartPr>
        <w:name w:val="87018E94E1234A2EA7BE7ED61B366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05B-5369-4970-92CC-1A8FA5FA6EE3}"/>
      </w:docPartPr>
      <w:docPartBody>
        <w:p w:rsidR="00921FC2" w:rsidRDefault="00945EA6" w:rsidP="00945EA6">
          <w:pPr>
            <w:pStyle w:val="87018E94E1234A2EA7BE7ED61B366679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  <w:docPart>
      <w:docPartPr>
        <w:name w:val="74750D6D94194BE5874B50E1D6DA5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5B69B-FAA5-489D-8909-F0822ED9DEBC}"/>
      </w:docPartPr>
      <w:docPartBody>
        <w:p w:rsidR="00921FC2" w:rsidRDefault="00945EA6" w:rsidP="00945EA6">
          <w:pPr>
            <w:pStyle w:val="74750D6D94194BE5874B50E1D6DA5C5F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  <w:docPart>
      <w:docPartPr>
        <w:name w:val="EE4B8C69392B42EABA81558A7DC7E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0BE6-C7D3-421F-A603-598420FAB34D}"/>
      </w:docPartPr>
      <w:docPartBody>
        <w:p w:rsidR="00921FC2" w:rsidRDefault="00945EA6" w:rsidP="00945EA6">
          <w:pPr>
            <w:pStyle w:val="EE4B8C69392B42EABA81558A7DC7E672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1206"/>
    <w:rsid w:val="000C1C84"/>
    <w:rsid w:val="00125E86"/>
    <w:rsid w:val="00191A32"/>
    <w:rsid w:val="001D39C2"/>
    <w:rsid w:val="00201206"/>
    <w:rsid w:val="00207C69"/>
    <w:rsid w:val="002E4AD5"/>
    <w:rsid w:val="00317E79"/>
    <w:rsid w:val="003A51EC"/>
    <w:rsid w:val="004042DD"/>
    <w:rsid w:val="004A0531"/>
    <w:rsid w:val="004A3434"/>
    <w:rsid w:val="004A7357"/>
    <w:rsid w:val="004C5393"/>
    <w:rsid w:val="0052767B"/>
    <w:rsid w:val="0058055A"/>
    <w:rsid w:val="00585947"/>
    <w:rsid w:val="006B60F9"/>
    <w:rsid w:val="007175F3"/>
    <w:rsid w:val="007255CC"/>
    <w:rsid w:val="00744317"/>
    <w:rsid w:val="007813F4"/>
    <w:rsid w:val="007A7A16"/>
    <w:rsid w:val="00863843"/>
    <w:rsid w:val="00880FEA"/>
    <w:rsid w:val="0088463A"/>
    <w:rsid w:val="00904791"/>
    <w:rsid w:val="00921FC2"/>
    <w:rsid w:val="009317AB"/>
    <w:rsid w:val="00945EA6"/>
    <w:rsid w:val="009A1001"/>
    <w:rsid w:val="009D731A"/>
    <w:rsid w:val="00A71398"/>
    <w:rsid w:val="00A80DA2"/>
    <w:rsid w:val="00AA20FC"/>
    <w:rsid w:val="00AB4977"/>
    <w:rsid w:val="00AC319E"/>
    <w:rsid w:val="00B016D6"/>
    <w:rsid w:val="00B04BA6"/>
    <w:rsid w:val="00B744CB"/>
    <w:rsid w:val="00B8469D"/>
    <w:rsid w:val="00D31E24"/>
    <w:rsid w:val="00DB0982"/>
    <w:rsid w:val="00E51A01"/>
    <w:rsid w:val="00E60266"/>
    <w:rsid w:val="00EE5D3F"/>
    <w:rsid w:val="00F15E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1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5EA6"/>
    <w:rPr>
      <w:color w:val="808080"/>
    </w:rPr>
  </w:style>
  <w:style w:type="paragraph" w:customStyle="1" w:styleId="D4300DA6EB7F4A0BBEFDD5025F6DC78E">
    <w:name w:val="D4300DA6EB7F4A0BBEFDD5025F6DC78E"/>
    <w:rsid w:val="007175F3"/>
  </w:style>
  <w:style w:type="paragraph" w:customStyle="1" w:styleId="5BF28A6AF18C4B5DA1623371633E7010">
    <w:name w:val="5BF28A6AF18C4B5DA1623371633E7010"/>
    <w:rsid w:val="007175F3"/>
  </w:style>
  <w:style w:type="paragraph" w:customStyle="1" w:styleId="0CC734DBA5654FFC85AD6CA2A5A8D6AB">
    <w:name w:val="0CC734DBA5654FFC85AD6CA2A5A8D6AB"/>
    <w:rsid w:val="007175F3"/>
  </w:style>
  <w:style w:type="paragraph" w:customStyle="1" w:styleId="924FA10636DB49E8B4608120F9E014D0">
    <w:name w:val="924FA10636DB49E8B4608120F9E014D0"/>
    <w:rsid w:val="007175F3"/>
  </w:style>
  <w:style w:type="paragraph" w:customStyle="1" w:styleId="0ECA2EAF486C4DC6B3978BA1B7A26715">
    <w:name w:val="0ECA2EAF486C4DC6B3978BA1B7A26715"/>
    <w:rsid w:val="007175F3"/>
  </w:style>
  <w:style w:type="paragraph" w:customStyle="1" w:styleId="8B4C72B5A41E4E9BB41FF39897C05B2B">
    <w:name w:val="8B4C72B5A41E4E9BB41FF39897C05B2B"/>
    <w:rsid w:val="007175F3"/>
  </w:style>
  <w:style w:type="paragraph" w:customStyle="1" w:styleId="5851A4EA0156441EB8959D4886260801">
    <w:name w:val="5851A4EA0156441EB8959D4886260801"/>
    <w:rsid w:val="007175F3"/>
  </w:style>
  <w:style w:type="paragraph" w:customStyle="1" w:styleId="9FA599020B82439BA56D2ABD3523B0D8">
    <w:name w:val="9FA599020B82439BA56D2ABD3523B0D8"/>
    <w:rsid w:val="007175F3"/>
  </w:style>
  <w:style w:type="paragraph" w:customStyle="1" w:styleId="C96018E457D54AFD8B5EC7CB3DFAA351">
    <w:name w:val="C96018E457D54AFD8B5EC7CB3DFAA351"/>
    <w:rsid w:val="007175F3"/>
  </w:style>
  <w:style w:type="paragraph" w:customStyle="1" w:styleId="49F3E5E508F94C14BDB42CB3AF2E0000">
    <w:name w:val="49F3E5E508F94C14BDB42CB3AF2E0000"/>
    <w:rsid w:val="007175F3"/>
  </w:style>
  <w:style w:type="paragraph" w:customStyle="1" w:styleId="7C755070B86A443BB18F2C707F4D16F0">
    <w:name w:val="7C755070B86A443BB18F2C707F4D16F0"/>
    <w:rsid w:val="007175F3"/>
  </w:style>
  <w:style w:type="paragraph" w:customStyle="1" w:styleId="CA2AA6CDDD714E3EAD328F9D4E5DEB97">
    <w:name w:val="CA2AA6CDDD714E3EAD328F9D4E5DEB97"/>
    <w:rsid w:val="007175F3"/>
  </w:style>
  <w:style w:type="paragraph" w:customStyle="1" w:styleId="1BC6C34B2DF748D7870276C9707F8838">
    <w:name w:val="1BC6C34B2DF748D7870276C9707F8838"/>
    <w:rsid w:val="007175F3"/>
  </w:style>
  <w:style w:type="paragraph" w:customStyle="1" w:styleId="88D61F81C02F453DA1D3A9EC634E3D07">
    <w:name w:val="88D61F81C02F453DA1D3A9EC634E3D07"/>
    <w:rsid w:val="007175F3"/>
  </w:style>
  <w:style w:type="paragraph" w:customStyle="1" w:styleId="7167E373A47842E6886F33E806DB3F23">
    <w:name w:val="7167E373A47842E6886F33E806DB3F23"/>
    <w:rsid w:val="007175F3"/>
  </w:style>
  <w:style w:type="paragraph" w:customStyle="1" w:styleId="C7A1079CE1194D15820C6D4933B78807">
    <w:name w:val="C7A1079CE1194D15820C6D4933B78807"/>
    <w:rsid w:val="007175F3"/>
  </w:style>
  <w:style w:type="paragraph" w:customStyle="1" w:styleId="F85D6E0CD9B54F698A8C395564396BE8">
    <w:name w:val="F85D6E0CD9B54F698A8C395564396BE8"/>
    <w:rsid w:val="00AB4977"/>
  </w:style>
  <w:style w:type="paragraph" w:customStyle="1" w:styleId="D3F9624285D54220A4BE6FCDE999147D">
    <w:name w:val="D3F9624285D54220A4BE6FCDE999147D"/>
    <w:rsid w:val="00AB4977"/>
  </w:style>
  <w:style w:type="paragraph" w:customStyle="1" w:styleId="282755A09BDC4F3490ED62A1EF1DD827">
    <w:name w:val="282755A09BDC4F3490ED62A1EF1DD827"/>
    <w:rsid w:val="00AB4977"/>
  </w:style>
  <w:style w:type="paragraph" w:customStyle="1" w:styleId="37D1F020482B4123B40465923712F502">
    <w:name w:val="37D1F020482B4123B40465923712F502"/>
    <w:rsid w:val="00AB4977"/>
  </w:style>
  <w:style w:type="paragraph" w:customStyle="1" w:styleId="04DD7A2F780749A6A03AFDFBDA3B8337">
    <w:name w:val="04DD7A2F780749A6A03AFDFBDA3B8337"/>
    <w:rsid w:val="00AB4977"/>
  </w:style>
  <w:style w:type="paragraph" w:customStyle="1" w:styleId="8359059FB2D241E19E7FAA5682DD864C">
    <w:name w:val="8359059FB2D241E19E7FAA5682DD864C"/>
    <w:rsid w:val="00AB4977"/>
  </w:style>
  <w:style w:type="paragraph" w:customStyle="1" w:styleId="8B5EBE6FCC3B48F7A48859BA6741BFB6">
    <w:name w:val="8B5EBE6FCC3B48F7A48859BA6741BFB6"/>
    <w:rsid w:val="00AB4977"/>
  </w:style>
  <w:style w:type="paragraph" w:customStyle="1" w:styleId="77437EAFB76D4E54885CE63B40586F45">
    <w:name w:val="77437EAFB76D4E54885CE63B40586F45"/>
    <w:rsid w:val="00AB4977"/>
  </w:style>
  <w:style w:type="paragraph" w:customStyle="1" w:styleId="BCB33647C27E427DAC5F94C9607DD4FE">
    <w:name w:val="BCB33647C27E427DAC5F94C9607DD4FE"/>
    <w:rsid w:val="00AB4977"/>
  </w:style>
  <w:style w:type="paragraph" w:customStyle="1" w:styleId="269D1417998E43E5A4E0ADF399E05128">
    <w:name w:val="269D1417998E43E5A4E0ADF399E05128"/>
    <w:rsid w:val="00AB4977"/>
  </w:style>
  <w:style w:type="paragraph" w:customStyle="1" w:styleId="BFD1F857C3624C3988D7F74B9497C9C2">
    <w:name w:val="BFD1F857C3624C3988D7F74B9497C9C2"/>
    <w:rsid w:val="00AB4977"/>
  </w:style>
  <w:style w:type="paragraph" w:customStyle="1" w:styleId="54637DF0BF464FA58A5C5164CF435DD2">
    <w:name w:val="54637DF0BF464FA58A5C5164CF435DD2"/>
    <w:rsid w:val="00AB4977"/>
  </w:style>
  <w:style w:type="paragraph" w:customStyle="1" w:styleId="713F14DD02F947228A8A0AFC76C2FBAA">
    <w:name w:val="713F14DD02F947228A8A0AFC76C2FBAA"/>
    <w:rsid w:val="00AB4977"/>
  </w:style>
  <w:style w:type="paragraph" w:customStyle="1" w:styleId="7E76A9A00EA845E6AF6ABBD858ECE164">
    <w:name w:val="7E76A9A00EA845E6AF6ABBD858ECE164"/>
    <w:rsid w:val="00AB4977"/>
  </w:style>
  <w:style w:type="paragraph" w:customStyle="1" w:styleId="5C54561AD24348489730BA780C07A247">
    <w:name w:val="5C54561AD24348489730BA780C07A247"/>
    <w:rsid w:val="00AB4977"/>
  </w:style>
  <w:style w:type="paragraph" w:customStyle="1" w:styleId="E05D70191F7A46119815C1212FE46DA6">
    <w:name w:val="E05D70191F7A46119815C1212FE46DA6"/>
    <w:rsid w:val="00AB4977"/>
  </w:style>
  <w:style w:type="paragraph" w:customStyle="1" w:styleId="B00B00EA71574FC4BDEB814A209948C7">
    <w:name w:val="B00B00EA71574FC4BDEB814A209948C7"/>
    <w:rsid w:val="00AB4977"/>
  </w:style>
  <w:style w:type="paragraph" w:customStyle="1" w:styleId="BDF706430BDB4672B2C63EA84AF2CE07">
    <w:name w:val="BDF706430BDB4672B2C63EA84AF2CE07"/>
    <w:rsid w:val="00B744CB"/>
  </w:style>
  <w:style w:type="paragraph" w:customStyle="1" w:styleId="D9987F36FB924C1EA7C4703C707229C1">
    <w:name w:val="D9987F36FB924C1EA7C4703C707229C1"/>
    <w:rsid w:val="002E4AD5"/>
  </w:style>
  <w:style w:type="paragraph" w:customStyle="1" w:styleId="8273CFB28D2649818DE7A6496EFB14A4">
    <w:name w:val="8273CFB28D2649818DE7A6496EFB14A4"/>
    <w:rsid w:val="002E4AD5"/>
  </w:style>
  <w:style w:type="paragraph" w:customStyle="1" w:styleId="52BE52246C004CE492BFBCD37933117A">
    <w:name w:val="52BE52246C004CE492BFBCD37933117A"/>
    <w:rsid w:val="002E4AD5"/>
  </w:style>
  <w:style w:type="paragraph" w:customStyle="1" w:styleId="BBC387227A9F45AD8137432DB25B16B3">
    <w:name w:val="BBC387227A9F45AD8137432DB25B16B3"/>
    <w:rsid w:val="002E4AD5"/>
  </w:style>
  <w:style w:type="paragraph" w:customStyle="1" w:styleId="0D24F00E58E5446AAB9B52F41661E7D2">
    <w:name w:val="0D24F00E58E5446AAB9B52F41661E7D2"/>
    <w:rsid w:val="002E4AD5"/>
  </w:style>
  <w:style w:type="paragraph" w:customStyle="1" w:styleId="52B31F31F84344AAA49B7F51E77230B8">
    <w:name w:val="52B31F31F84344AAA49B7F51E77230B8"/>
    <w:rsid w:val="002E4AD5"/>
  </w:style>
  <w:style w:type="paragraph" w:customStyle="1" w:styleId="6138585204F9421B8D764DBAFA9C66C6">
    <w:name w:val="6138585204F9421B8D764DBAFA9C66C6"/>
    <w:rsid w:val="002E4AD5"/>
  </w:style>
  <w:style w:type="paragraph" w:customStyle="1" w:styleId="AE65B3DDB698423E86B4255FAD630C6C">
    <w:name w:val="AE65B3DDB698423E86B4255FAD630C6C"/>
    <w:rsid w:val="002E4AD5"/>
  </w:style>
  <w:style w:type="paragraph" w:customStyle="1" w:styleId="8F26D276E8E543A9A2E19A656C295A86">
    <w:name w:val="8F26D276E8E543A9A2E19A656C295A86"/>
    <w:rsid w:val="002E4AD5"/>
  </w:style>
  <w:style w:type="paragraph" w:customStyle="1" w:styleId="EF16B523D7D449A298AA6F7DBE064C77">
    <w:name w:val="EF16B523D7D449A298AA6F7DBE064C77"/>
    <w:rsid w:val="002E4AD5"/>
  </w:style>
  <w:style w:type="paragraph" w:customStyle="1" w:styleId="0AB6567432C441368F6D49FE4626D2E5">
    <w:name w:val="0AB6567432C441368F6D49FE4626D2E5"/>
    <w:rsid w:val="002E4AD5"/>
  </w:style>
  <w:style w:type="paragraph" w:customStyle="1" w:styleId="6DAF21F8FF474B52B7B6D07F9BB80DC1">
    <w:name w:val="6DAF21F8FF474B52B7B6D07F9BB80DC1"/>
    <w:rsid w:val="002E4AD5"/>
  </w:style>
  <w:style w:type="paragraph" w:customStyle="1" w:styleId="31E2FC50CA2649C9ADAD0DC1C895F670">
    <w:name w:val="31E2FC50CA2649C9ADAD0DC1C895F670"/>
    <w:rsid w:val="002E4AD5"/>
  </w:style>
  <w:style w:type="paragraph" w:customStyle="1" w:styleId="319E79EA6BA74A019BB3456B534106D0">
    <w:name w:val="319E79EA6BA74A019BB3456B534106D0"/>
    <w:rsid w:val="002E4AD5"/>
  </w:style>
  <w:style w:type="paragraph" w:customStyle="1" w:styleId="8F8717D79CBD4E678C531E1408BE9E3F">
    <w:name w:val="8F8717D79CBD4E678C531E1408BE9E3F"/>
    <w:rsid w:val="002E4AD5"/>
  </w:style>
  <w:style w:type="paragraph" w:customStyle="1" w:styleId="78BCE1581E2A4AD69B5026A00162B516">
    <w:name w:val="78BCE1581E2A4AD69B5026A00162B516"/>
    <w:rsid w:val="002E4AD5"/>
  </w:style>
  <w:style w:type="paragraph" w:customStyle="1" w:styleId="AFB9F755D9DB4EF990EC0F915C083C20">
    <w:name w:val="AFB9F755D9DB4EF990EC0F915C083C20"/>
    <w:rsid w:val="002E4AD5"/>
  </w:style>
  <w:style w:type="paragraph" w:customStyle="1" w:styleId="9A0CADC7A7C64827AA0388A039FF32AC">
    <w:name w:val="9A0CADC7A7C64827AA0388A039FF32AC"/>
    <w:rsid w:val="002E4AD5"/>
  </w:style>
  <w:style w:type="paragraph" w:customStyle="1" w:styleId="48A9A0DE7F04424AAC36FE9454C8E072">
    <w:name w:val="48A9A0DE7F04424AAC36FE9454C8E072"/>
    <w:rsid w:val="002E4AD5"/>
  </w:style>
  <w:style w:type="paragraph" w:customStyle="1" w:styleId="9CAF5F948698486883E6C209DA291C34">
    <w:name w:val="9CAF5F948698486883E6C209DA291C34"/>
    <w:rsid w:val="002E4AD5"/>
  </w:style>
  <w:style w:type="paragraph" w:customStyle="1" w:styleId="68097E6435D44C68883AB42D49F05C9B">
    <w:name w:val="68097E6435D44C68883AB42D49F05C9B"/>
    <w:rsid w:val="002E4AD5"/>
  </w:style>
  <w:style w:type="paragraph" w:customStyle="1" w:styleId="24FA63D608634E06AD1654F635DC1BD6">
    <w:name w:val="24FA63D608634E06AD1654F635DC1BD6"/>
    <w:rsid w:val="002E4AD5"/>
  </w:style>
  <w:style w:type="paragraph" w:customStyle="1" w:styleId="3F18DA0F0214407BB42F4E11D8CBD399">
    <w:name w:val="3F18DA0F0214407BB42F4E11D8CBD399"/>
    <w:rsid w:val="002E4AD5"/>
  </w:style>
  <w:style w:type="paragraph" w:customStyle="1" w:styleId="C55B4C9D2FDE4A37ADDEE39C82D182EF">
    <w:name w:val="C55B4C9D2FDE4A37ADDEE39C82D182EF"/>
    <w:rsid w:val="002E4AD5"/>
  </w:style>
  <w:style w:type="paragraph" w:customStyle="1" w:styleId="F815E1CF32E64A4AAF7C38D315071652">
    <w:name w:val="F815E1CF32E64A4AAF7C38D315071652"/>
    <w:rsid w:val="002E4AD5"/>
  </w:style>
  <w:style w:type="paragraph" w:customStyle="1" w:styleId="C097740E2C9D45C48462DA73C2416FB3">
    <w:name w:val="C097740E2C9D45C48462DA73C2416FB3"/>
    <w:rsid w:val="002E4AD5"/>
  </w:style>
  <w:style w:type="paragraph" w:customStyle="1" w:styleId="B67672EDF67943C09913F90354AA9C00">
    <w:name w:val="B67672EDF67943C09913F90354AA9C00"/>
    <w:rsid w:val="002E4AD5"/>
  </w:style>
  <w:style w:type="paragraph" w:customStyle="1" w:styleId="6E801155F44B4F2CA2FA9573E7D4989F">
    <w:name w:val="6E801155F44B4F2CA2FA9573E7D4989F"/>
    <w:rsid w:val="002E4AD5"/>
  </w:style>
  <w:style w:type="paragraph" w:customStyle="1" w:styleId="1538B4FD057648F58F51BD0B9E5063A0">
    <w:name w:val="1538B4FD057648F58F51BD0B9E5063A0"/>
    <w:rsid w:val="002E4AD5"/>
  </w:style>
  <w:style w:type="paragraph" w:customStyle="1" w:styleId="0479841C130C45D187CE7321E6978380">
    <w:name w:val="0479841C130C45D187CE7321E6978380"/>
    <w:rsid w:val="002E4AD5"/>
  </w:style>
  <w:style w:type="paragraph" w:customStyle="1" w:styleId="01DA9D5D4F71455E9F6CB1AA735AD128">
    <w:name w:val="01DA9D5D4F71455E9F6CB1AA735AD128"/>
    <w:rsid w:val="002E4AD5"/>
  </w:style>
  <w:style w:type="paragraph" w:customStyle="1" w:styleId="148D013F4E964C64881E44488783926D">
    <w:name w:val="148D013F4E964C64881E44488783926D"/>
    <w:rsid w:val="002E4AD5"/>
  </w:style>
  <w:style w:type="paragraph" w:customStyle="1" w:styleId="55840627EC5F47DF959E4BA55D5DF28F">
    <w:name w:val="55840627EC5F47DF959E4BA55D5DF28F"/>
    <w:rsid w:val="002E4AD5"/>
  </w:style>
  <w:style w:type="paragraph" w:customStyle="1" w:styleId="716C39D0843F4D739F1C03D2EEC3C910">
    <w:name w:val="716C39D0843F4D739F1C03D2EEC3C910"/>
    <w:rsid w:val="002E4AD5"/>
  </w:style>
  <w:style w:type="paragraph" w:customStyle="1" w:styleId="6E2F44A1F6EA42EF97B58AECC42B28A6">
    <w:name w:val="6E2F44A1F6EA42EF97B58AECC42B28A6"/>
    <w:rsid w:val="002E4AD5"/>
  </w:style>
  <w:style w:type="paragraph" w:customStyle="1" w:styleId="BBD21EF7B4D84606AD81165721554108">
    <w:name w:val="BBD21EF7B4D84606AD81165721554108"/>
    <w:rsid w:val="002E4AD5"/>
  </w:style>
  <w:style w:type="paragraph" w:customStyle="1" w:styleId="8551921A8FD5466094820A83351EB72C">
    <w:name w:val="8551921A8FD5466094820A83351EB72C"/>
    <w:rsid w:val="000C1C84"/>
  </w:style>
  <w:style w:type="paragraph" w:customStyle="1" w:styleId="B001F4996F7142A79500DA48E212A450">
    <w:name w:val="B001F4996F7142A79500DA48E212A450"/>
    <w:rsid w:val="000C1C84"/>
  </w:style>
  <w:style w:type="paragraph" w:customStyle="1" w:styleId="5D17841671FF4E158188279567B83548">
    <w:name w:val="5D17841671FF4E158188279567B83548"/>
    <w:rsid w:val="000C1C84"/>
  </w:style>
  <w:style w:type="paragraph" w:customStyle="1" w:styleId="816D06E91400499B8A916724C62CC674">
    <w:name w:val="816D06E91400499B8A916724C62CC674"/>
    <w:rsid w:val="000C1C84"/>
  </w:style>
  <w:style w:type="paragraph" w:customStyle="1" w:styleId="D111EF4224F3413CBE0840F8FF6F6955">
    <w:name w:val="D111EF4224F3413CBE0840F8FF6F6955"/>
    <w:rsid w:val="000C1C84"/>
  </w:style>
  <w:style w:type="paragraph" w:customStyle="1" w:styleId="6559B187FF3B47128A302A5BA1E05720">
    <w:name w:val="6559B187FF3B47128A302A5BA1E05720"/>
    <w:rsid w:val="000C1C84"/>
  </w:style>
  <w:style w:type="paragraph" w:customStyle="1" w:styleId="938D31ADF39A41DC9C49858061A5ECDF">
    <w:name w:val="938D31ADF39A41DC9C49858061A5ECDF"/>
    <w:rsid w:val="000C1C84"/>
  </w:style>
  <w:style w:type="paragraph" w:customStyle="1" w:styleId="EC36C0FECA864D1AAA952B993910BFBA">
    <w:name w:val="EC36C0FECA864D1AAA952B993910BFBA"/>
    <w:rsid w:val="000C1C84"/>
  </w:style>
  <w:style w:type="paragraph" w:customStyle="1" w:styleId="C62FB68BE3EA407CB8E7321558540B7B">
    <w:name w:val="C62FB68BE3EA407CB8E7321558540B7B"/>
    <w:rsid w:val="000C1C84"/>
  </w:style>
  <w:style w:type="paragraph" w:customStyle="1" w:styleId="0AC874A4CAA74E079432F6761C990EC9">
    <w:name w:val="0AC874A4CAA74E079432F6761C990EC9"/>
    <w:rsid w:val="000C1C84"/>
  </w:style>
  <w:style w:type="paragraph" w:customStyle="1" w:styleId="D3C8DC0B48204A8483B421B2A6071BD9">
    <w:name w:val="D3C8DC0B48204A8483B421B2A6071BD9"/>
    <w:rsid w:val="000C1C84"/>
  </w:style>
  <w:style w:type="paragraph" w:customStyle="1" w:styleId="AF946E28CD1A40318E6B804C3186962E">
    <w:name w:val="AF946E28CD1A40318E6B804C3186962E"/>
    <w:rsid w:val="000C1C84"/>
  </w:style>
  <w:style w:type="paragraph" w:customStyle="1" w:styleId="6F67A955C31340F69B5A64E143ECD0E5">
    <w:name w:val="6F67A955C31340F69B5A64E143ECD0E5"/>
    <w:rsid w:val="00585947"/>
  </w:style>
  <w:style w:type="paragraph" w:customStyle="1" w:styleId="83D14697CDBB40DFAA4F6071497B49AB">
    <w:name w:val="83D14697CDBB40DFAA4F6071497B49AB"/>
    <w:rsid w:val="00585947"/>
  </w:style>
  <w:style w:type="paragraph" w:customStyle="1" w:styleId="9AD75D1C4E3249E6AB5707930E9CAD6F">
    <w:name w:val="9AD75D1C4E3249E6AB5707930E9CAD6F"/>
    <w:rsid w:val="00585947"/>
  </w:style>
  <w:style w:type="paragraph" w:customStyle="1" w:styleId="BC7CC17339CA4477B7DEE1856338F086">
    <w:name w:val="BC7CC17339CA4477B7DEE1856338F086"/>
    <w:rsid w:val="00585947"/>
  </w:style>
  <w:style w:type="paragraph" w:customStyle="1" w:styleId="94DBC445A7FB4B5F80686E0B9810D9AA">
    <w:name w:val="94DBC445A7FB4B5F80686E0B9810D9AA"/>
    <w:rsid w:val="00945EA6"/>
  </w:style>
  <w:style w:type="paragraph" w:customStyle="1" w:styleId="B7BAEA99EC464219BB4B921F6B8A2987">
    <w:name w:val="B7BAEA99EC464219BB4B921F6B8A2987"/>
    <w:rsid w:val="00945EA6"/>
  </w:style>
  <w:style w:type="paragraph" w:customStyle="1" w:styleId="132E971D3334419F94E99432BFEDD951">
    <w:name w:val="132E971D3334419F94E99432BFEDD951"/>
    <w:rsid w:val="00945EA6"/>
  </w:style>
  <w:style w:type="paragraph" w:customStyle="1" w:styleId="B197AC72534E4F6E93212EFD5DB3CCC5">
    <w:name w:val="B197AC72534E4F6E93212EFD5DB3CCC5"/>
    <w:rsid w:val="00945EA6"/>
  </w:style>
  <w:style w:type="paragraph" w:customStyle="1" w:styleId="6DD13DA3E3684209A1D14DEE3730D36D">
    <w:name w:val="6DD13DA3E3684209A1D14DEE3730D36D"/>
    <w:rsid w:val="00945EA6"/>
  </w:style>
  <w:style w:type="paragraph" w:customStyle="1" w:styleId="A68E1BFB8DE54398A64A17A20591F25D">
    <w:name w:val="A68E1BFB8DE54398A64A17A20591F25D"/>
    <w:rsid w:val="00945EA6"/>
  </w:style>
  <w:style w:type="paragraph" w:customStyle="1" w:styleId="E510A30F1C0E4E7DBAECDA174BA98346">
    <w:name w:val="E510A30F1C0E4E7DBAECDA174BA98346"/>
    <w:rsid w:val="00945EA6"/>
  </w:style>
  <w:style w:type="paragraph" w:customStyle="1" w:styleId="3B8F3403846847409572E5A4F0C0BB69">
    <w:name w:val="3B8F3403846847409572E5A4F0C0BB69"/>
    <w:rsid w:val="00945EA6"/>
  </w:style>
  <w:style w:type="paragraph" w:customStyle="1" w:styleId="EA57A835B17E45A98B97FE0D2682ABBE">
    <w:name w:val="EA57A835B17E45A98B97FE0D2682ABBE"/>
    <w:rsid w:val="00945EA6"/>
  </w:style>
  <w:style w:type="paragraph" w:customStyle="1" w:styleId="860A0C2CFE3E47DB9814F14D587ED438">
    <w:name w:val="860A0C2CFE3E47DB9814F14D587ED438"/>
    <w:rsid w:val="00945EA6"/>
  </w:style>
  <w:style w:type="paragraph" w:customStyle="1" w:styleId="3279BBFB5AE0408C9A2CEBD30E8A57BE">
    <w:name w:val="3279BBFB5AE0408C9A2CEBD30E8A57BE"/>
    <w:rsid w:val="00945EA6"/>
  </w:style>
  <w:style w:type="paragraph" w:customStyle="1" w:styleId="BE8F69BE1FB64700926EDD0C8F504E60">
    <w:name w:val="BE8F69BE1FB64700926EDD0C8F504E60"/>
    <w:rsid w:val="00945EA6"/>
  </w:style>
  <w:style w:type="paragraph" w:customStyle="1" w:styleId="22928A4A86834286ACB2D48CC2538C9D">
    <w:name w:val="22928A4A86834286ACB2D48CC2538C9D"/>
    <w:rsid w:val="00945EA6"/>
  </w:style>
  <w:style w:type="paragraph" w:customStyle="1" w:styleId="84C26C4997694B2F8F21C7BF696E57E8">
    <w:name w:val="84C26C4997694B2F8F21C7BF696E57E8"/>
    <w:rsid w:val="00945EA6"/>
  </w:style>
  <w:style w:type="paragraph" w:customStyle="1" w:styleId="EA01FD60B37B4FE9AC422330F40577C5">
    <w:name w:val="EA01FD60B37B4FE9AC422330F40577C5"/>
    <w:rsid w:val="00945EA6"/>
  </w:style>
  <w:style w:type="paragraph" w:customStyle="1" w:styleId="AD5B798D77324431AC5711CF3F8F8377">
    <w:name w:val="AD5B798D77324431AC5711CF3F8F8377"/>
    <w:rsid w:val="00945EA6"/>
  </w:style>
  <w:style w:type="paragraph" w:customStyle="1" w:styleId="DD8561D2E2204B8A86A5427708C1F619">
    <w:name w:val="DD8561D2E2204B8A86A5427708C1F619"/>
    <w:rsid w:val="00945EA6"/>
  </w:style>
  <w:style w:type="paragraph" w:customStyle="1" w:styleId="1032DCB4DA13466088BDC0E49CE10D28">
    <w:name w:val="1032DCB4DA13466088BDC0E49CE10D28"/>
    <w:rsid w:val="00945EA6"/>
  </w:style>
  <w:style w:type="paragraph" w:customStyle="1" w:styleId="8714B434E9C44BA9BBAC5051A8DBCE6B">
    <w:name w:val="8714B434E9C44BA9BBAC5051A8DBCE6B"/>
    <w:rsid w:val="00945EA6"/>
  </w:style>
  <w:style w:type="paragraph" w:customStyle="1" w:styleId="B60412B696E14888BCDC7FBB34DAE665">
    <w:name w:val="B60412B696E14888BCDC7FBB34DAE665"/>
    <w:rsid w:val="00945EA6"/>
  </w:style>
  <w:style w:type="paragraph" w:customStyle="1" w:styleId="699B58716414436BBEB35F169AC83F0E">
    <w:name w:val="699B58716414436BBEB35F169AC83F0E"/>
    <w:rsid w:val="00945EA6"/>
  </w:style>
  <w:style w:type="paragraph" w:customStyle="1" w:styleId="52625FD64EAC44F3A6EA80CE5E98F422">
    <w:name w:val="52625FD64EAC44F3A6EA80CE5E98F422"/>
    <w:rsid w:val="00945EA6"/>
  </w:style>
  <w:style w:type="paragraph" w:customStyle="1" w:styleId="0C4A205C383C4DD2B429303E577C625E">
    <w:name w:val="0C4A205C383C4DD2B429303E577C625E"/>
    <w:rsid w:val="00945EA6"/>
  </w:style>
  <w:style w:type="paragraph" w:customStyle="1" w:styleId="144B5E75277E43099D4BE4BE0177A298">
    <w:name w:val="144B5E75277E43099D4BE4BE0177A298"/>
    <w:rsid w:val="00945EA6"/>
  </w:style>
  <w:style w:type="paragraph" w:customStyle="1" w:styleId="AA50CCDFCA51473E9E6402CE52C5A197">
    <w:name w:val="AA50CCDFCA51473E9E6402CE52C5A197"/>
    <w:rsid w:val="00945EA6"/>
  </w:style>
  <w:style w:type="paragraph" w:customStyle="1" w:styleId="AAAA28A9F6C34C7F8D77229010AF60C9">
    <w:name w:val="AAAA28A9F6C34C7F8D77229010AF60C9"/>
    <w:rsid w:val="00945EA6"/>
  </w:style>
  <w:style w:type="paragraph" w:customStyle="1" w:styleId="43E0C176A1DA448D92DD0AD93AD67FCE">
    <w:name w:val="43E0C176A1DA448D92DD0AD93AD67FCE"/>
    <w:rsid w:val="00945EA6"/>
  </w:style>
  <w:style w:type="paragraph" w:customStyle="1" w:styleId="E045CB2304EC47DD944520DDEB79B8C0">
    <w:name w:val="E045CB2304EC47DD944520DDEB79B8C0"/>
    <w:rsid w:val="00945EA6"/>
  </w:style>
  <w:style w:type="paragraph" w:customStyle="1" w:styleId="ADDF99BEB728444DB09B2BCCA3EC54F4">
    <w:name w:val="ADDF99BEB728444DB09B2BCCA3EC54F4"/>
    <w:rsid w:val="00945EA6"/>
  </w:style>
  <w:style w:type="paragraph" w:customStyle="1" w:styleId="98F902F1A24449CAA3C40221C794CDC9">
    <w:name w:val="98F902F1A24449CAA3C40221C794CDC9"/>
    <w:rsid w:val="00945EA6"/>
  </w:style>
  <w:style w:type="paragraph" w:customStyle="1" w:styleId="2FCEDDD430294586A907A2D6252DAE06">
    <w:name w:val="2FCEDDD430294586A907A2D6252DAE06"/>
    <w:rsid w:val="00945EA6"/>
  </w:style>
  <w:style w:type="paragraph" w:customStyle="1" w:styleId="8B8B967EE3384962B099F8E1F09BD7B5">
    <w:name w:val="8B8B967EE3384962B099F8E1F09BD7B5"/>
    <w:rsid w:val="00945EA6"/>
  </w:style>
  <w:style w:type="paragraph" w:customStyle="1" w:styleId="C84F36AB11FE4747B8E06DAB696A0F06">
    <w:name w:val="C84F36AB11FE4747B8E06DAB696A0F06"/>
    <w:rsid w:val="00945EA6"/>
  </w:style>
  <w:style w:type="paragraph" w:customStyle="1" w:styleId="021B44808CAE41EAABB3E6218735C4E4">
    <w:name w:val="021B44808CAE41EAABB3E6218735C4E4"/>
    <w:rsid w:val="00945EA6"/>
  </w:style>
  <w:style w:type="paragraph" w:customStyle="1" w:styleId="4E57D3ECC7D0404E97164696FE5BA2C9">
    <w:name w:val="4E57D3ECC7D0404E97164696FE5BA2C9"/>
    <w:rsid w:val="00945EA6"/>
  </w:style>
  <w:style w:type="paragraph" w:customStyle="1" w:styleId="5273694D75994E9BB15EC0C2871FAA7C">
    <w:name w:val="5273694D75994E9BB15EC0C2871FAA7C"/>
    <w:rsid w:val="00945EA6"/>
  </w:style>
  <w:style w:type="paragraph" w:customStyle="1" w:styleId="E0A0914442F14105B41180B1B8BBBA8F">
    <w:name w:val="E0A0914442F14105B41180B1B8BBBA8F"/>
    <w:rsid w:val="00945EA6"/>
  </w:style>
  <w:style w:type="paragraph" w:customStyle="1" w:styleId="A2F8E5B497F7434B935C7AEB958C13BA">
    <w:name w:val="A2F8E5B497F7434B935C7AEB958C13BA"/>
    <w:rsid w:val="00945EA6"/>
  </w:style>
  <w:style w:type="paragraph" w:customStyle="1" w:styleId="145C10BE92F74FE983336F54DFEE3CF8">
    <w:name w:val="145C10BE92F74FE983336F54DFEE3CF8"/>
    <w:rsid w:val="00945EA6"/>
  </w:style>
  <w:style w:type="paragraph" w:customStyle="1" w:styleId="04E91F305E274E40A4DCA196F71B939D">
    <w:name w:val="04E91F305E274E40A4DCA196F71B939D"/>
    <w:rsid w:val="00945EA6"/>
  </w:style>
  <w:style w:type="paragraph" w:customStyle="1" w:styleId="22928A4A86834286ACB2D48CC2538C9D1">
    <w:name w:val="22928A4A86834286ACB2D48CC2538C9D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E8F69BE1FB64700926EDD0C8F504E601">
    <w:name w:val="BE8F69BE1FB64700926EDD0C8F504E60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A2F8E5B497F7434B935C7AEB958C13BA1">
    <w:name w:val="A2F8E5B497F7434B935C7AEB958C13BA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145C10BE92F74FE983336F54DFEE3CF81">
    <w:name w:val="145C10BE92F74FE983336F54DFEE3CF8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60412B696E14888BCDC7FBB34DAE6651">
    <w:name w:val="B60412B696E14888BCDC7FBB34DAE665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699B58716414436BBEB35F169AC83F0E1">
    <w:name w:val="699B58716414436BBEB35F169AC83F0E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8B8B967EE3384962B099F8E1F09BD7B51">
    <w:name w:val="8B8B967EE3384962B099F8E1F09BD7B5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C84F36AB11FE4747B8E06DAB696A0F061">
    <w:name w:val="C84F36AB11FE4747B8E06DAB696A0F06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98F902F1A24449CAA3C40221C794CDC91">
    <w:name w:val="98F902F1A24449CAA3C40221C794CDC9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2FCEDDD430294586A907A2D6252DAE061">
    <w:name w:val="2FCEDDD430294586A907A2D6252DAE06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C362C244B7CB438EBE0C41306AA006C7">
    <w:name w:val="C362C244B7CB438EBE0C41306AA006C7"/>
    <w:rsid w:val="00945EA6"/>
  </w:style>
  <w:style w:type="paragraph" w:customStyle="1" w:styleId="2CD3207708E745FAA787F3A0CDBF04BC">
    <w:name w:val="2CD3207708E745FAA787F3A0CDBF04BC"/>
    <w:rsid w:val="00945EA6"/>
  </w:style>
  <w:style w:type="paragraph" w:customStyle="1" w:styleId="87018E94E1234A2EA7BE7ED61B366679">
    <w:name w:val="87018E94E1234A2EA7BE7ED61B366679"/>
    <w:rsid w:val="00945EA6"/>
  </w:style>
  <w:style w:type="paragraph" w:customStyle="1" w:styleId="74750D6D94194BE5874B50E1D6DA5C5F">
    <w:name w:val="74750D6D94194BE5874B50E1D6DA5C5F"/>
    <w:rsid w:val="00945EA6"/>
  </w:style>
  <w:style w:type="paragraph" w:customStyle="1" w:styleId="EE4B8C69392B42EABA81558A7DC7E672">
    <w:name w:val="EE4B8C69392B42EABA81558A7DC7E672"/>
    <w:rsid w:val="00945E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nthia Alam</dc:creator>
  <cp:lastModifiedBy>Alam-Orin, Synthia</cp:lastModifiedBy>
  <cp:revision>5</cp:revision>
  <cp:lastPrinted>2018-09-16T09:53:00Z</cp:lastPrinted>
  <dcterms:created xsi:type="dcterms:W3CDTF">2019-04-16T09:04:00Z</dcterms:created>
  <dcterms:modified xsi:type="dcterms:W3CDTF">2019-04-16T09:08:00Z</dcterms:modified>
</cp:coreProperties>
</file>